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F1237B" w14:textId="526BF13C" w:rsidR="003420F7" w:rsidRPr="008216F5" w:rsidRDefault="003420F7" w:rsidP="00DA24E6">
      <w:pPr>
        <w:jc w:val="center"/>
        <w:rPr>
          <w:rFonts w:ascii="Times New Roman" w:hAnsi="Times New Roman" w:cs="Times New Roman"/>
          <w:b/>
          <w:color w:val="222222"/>
          <w:sz w:val="32"/>
          <w:shd w:val="clear" w:color="auto" w:fill="FFFFFF"/>
        </w:rPr>
      </w:pPr>
      <w:bookmarkStart w:id="0" w:name="_GoBack"/>
      <w:r w:rsidRPr="008216F5">
        <w:rPr>
          <w:rFonts w:ascii="Times New Roman" w:hAnsi="Times New Roman" w:cs="Times New Roman"/>
          <w:b/>
          <w:color w:val="222222"/>
          <w:sz w:val="32"/>
          <w:shd w:val="clear" w:color="auto" w:fill="FFFFFF"/>
        </w:rPr>
        <w:t>Reviewers Response Sheet</w:t>
      </w:r>
      <w:r w:rsidR="00D63661">
        <w:rPr>
          <w:rFonts w:ascii="Times New Roman" w:hAnsi="Times New Roman" w:cs="Times New Roman"/>
          <w:b/>
          <w:color w:val="222222"/>
          <w:sz w:val="32"/>
          <w:shd w:val="clear" w:color="auto" w:fill="FFFFFF"/>
        </w:rPr>
        <w:t>/ R</w:t>
      </w:r>
      <w:r w:rsidR="00D63661" w:rsidRPr="00D63661">
        <w:rPr>
          <w:rFonts w:ascii="Times New Roman" w:hAnsi="Times New Roman" w:cs="Times New Roman"/>
          <w:b/>
          <w:color w:val="222222"/>
          <w:sz w:val="32"/>
          <w:shd w:val="clear" w:color="auto" w:fill="FFFFFF"/>
        </w:rPr>
        <w:t>ebuttal letter</w:t>
      </w:r>
    </w:p>
    <w:bookmarkEnd w:id="0"/>
    <w:p w14:paraId="44EAE90B" w14:textId="788249DB" w:rsidR="001855EB" w:rsidRPr="00B40EE6" w:rsidRDefault="00B40EE6" w:rsidP="00083196">
      <w:pPr>
        <w:pStyle w:val="Default"/>
        <w:rPr>
          <w:b/>
          <w:bCs/>
          <w:sz w:val="23"/>
          <w:szCs w:val="23"/>
        </w:rPr>
      </w:pPr>
      <w:r>
        <w:rPr>
          <w:b/>
          <w:bCs/>
          <w:sz w:val="23"/>
          <w:szCs w:val="23"/>
        </w:rPr>
        <w:t>Manuscript</w:t>
      </w:r>
      <w:r w:rsidR="003420F7" w:rsidRPr="009438A0">
        <w:rPr>
          <w:b/>
          <w:bCs/>
          <w:sz w:val="23"/>
          <w:szCs w:val="23"/>
        </w:rPr>
        <w:t xml:space="preserve"> ID: </w:t>
      </w:r>
      <w:r w:rsidR="00083196">
        <w:rPr>
          <w:b/>
          <w:bCs/>
          <w:sz w:val="23"/>
          <w:szCs w:val="23"/>
        </w:rPr>
        <w:t xml:space="preserve"> </w:t>
      </w:r>
      <w:r>
        <w:rPr>
          <w:rFonts w:ascii="Segoe UI" w:hAnsi="Segoe UI" w:cs="Segoe UI"/>
          <w:color w:val="242424"/>
          <w:sz w:val="22"/>
          <w:szCs w:val="22"/>
          <w:shd w:val="clear" w:color="auto" w:fill="FFFFFF"/>
        </w:rPr>
        <w:t> </w:t>
      </w:r>
      <w:proofErr w:type="spellStart"/>
      <w:r w:rsidR="0065206F">
        <w:rPr>
          <w:b/>
          <w:bCs/>
          <w:sz w:val="23"/>
          <w:szCs w:val="23"/>
        </w:rPr>
        <w:t>Paper_ID</w:t>
      </w:r>
      <w:proofErr w:type="spellEnd"/>
      <w:r w:rsidR="0065206F">
        <w:rPr>
          <w:b/>
          <w:bCs/>
          <w:sz w:val="23"/>
          <w:szCs w:val="23"/>
        </w:rPr>
        <w:t xml:space="preserve">_ </w:t>
      </w:r>
      <w:r w:rsidR="007B2057" w:rsidRPr="00B40EE6">
        <w:rPr>
          <w:b/>
          <w:bCs/>
          <w:sz w:val="23"/>
          <w:szCs w:val="23"/>
        </w:rPr>
        <w:t> </w:t>
      </w:r>
    </w:p>
    <w:p w14:paraId="02FB3027" w14:textId="2A49D836" w:rsidR="003420F7" w:rsidRPr="00083196" w:rsidRDefault="0065206F" w:rsidP="00083196">
      <w:pPr>
        <w:autoSpaceDE w:val="0"/>
        <w:autoSpaceDN w:val="0"/>
        <w:adjustRightInd w:val="0"/>
        <w:spacing w:after="0" w:line="240" w:lineRule="auto"/>
        <w:rPr>
          <w:rFonts w:ascii="ArialUnicodeMS" w:eastAsia="ArialUnicodeMS" w:cs="ArialUnicodeMS"/>
          <w:color w:val="333666"/>
          <w:sz w:val="28"/>
          <w:szCs w:val="28"/>
        </w:rPr>
      </w:pPr>
      <w:r>
        <w:rPr>
          <w:rFonts w:ascii="Times New Roman" w:hAnsi="Times New Roman" w:cs="Times New Roman"/>
          <w:color w:val="000000"/>
          <w:sz w:val="24"/>
          <w:szCs w:val="24"/>
        </w:rPr>
        <w:t xml:space="preserve">Paper </w:t>
      </w:r>
      <w:r w:rsidR="003420F7" w:rsidRPr="009438A0">
        <w:rPr>
          <w:rFonts w:ascii="Times New Roman" w:hAnsi="Times New Roman" w:cs="Times New Roman"/>
          <w:color w:val="000000"/>
          <w:sz w:val="24"/>
          <w:szCs w:val="24"/>
        </w:rPr>
        <w:t>Title</w:t>
      </w:r>
      <w:r w:rsidR="00B40EE6" w:rsidRPr="009438A0">
        <w:rPr>
          <w:rFonts w:ascii="Times New Roman" w:hAnsi="Times New Roman" w:cs="Times New Roman"/>
          <w:color w:val="000000"/>
          <w:sz w:val="24"/>
          <w:szCs w:val="24"/>
        </w:rPr>
        <w:t>: “</w:t>
      </w:r>
      <w:r>
        <w:rPr>
          <w:rFonts w:ascii="Times New Roman" w:hAnsi="Times New Roman" w:cs="Times New Roman"/>
          <w:color w:val="000000"/>
          <w:sz w:val="24"/>
          <w:szCs w:val="24"/>
        </w:rPr>
        <w:t>_____________________________________________________________</w:t>
      </w:r>
      <w:r w:rsidR="00F576E8" w:rsidRPr="009438A0">
        <w:rPr>
          <w:rFonts w:ascii="Times New Roman" w:hAnsi="Times New Roman" w:cs="Times New Roman"/>
          <w:b/>
          <w:color w:val="000000"/>
          <w:sz w:val="24"/>
          <w:szCs w:val="24"/>
        </w:rPr>
        <w:t>”</w:t>
      </w:r>
      <w:r w:rsidR="003420F7" w:rsidRPr="009438A0">
        <w:rPr>
          <w:sz w:val="24"/>
          <w:szCs w:val="24"/>
        </w:rPr>
        <w:tab/>
      </w:r>
    </w:p>
    <w:p w14:paraId="797303E2" w14:textId="31CA2C45" w:rsidR="003420F7" w:rsidRPr="009438A0" w:rsidRDefault="003420F7" w:rsidP="003420F7">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Name of the Author</w:t>
      </w:r>
      <w:r w:rsidR="0010217D" w:rsidRPr="009438A0">
        <w:rPr>
          <w:rFonts w:ascii="Times New Roman" w:hAnsi="Times New Roman" w:cs="Times New Roman"/>
          <w:b/>
          <w:bCs/>
          <w:color w:val="000000"/>
          <w:sz w:val="23"/>
          <w:szCs w:val="23"/>
        </w:rPr>
        <w:t xml:space="preserve"> (</w:t>
      </w:r>
      <w:r w:rsidRPr="009438A0">
        <w:rPr>
          <w:rFonts w:ascii="Times New Roman" w:hAnsi="Times New Roman" w:cs="Times New Roman"/>
          <w:b/>
          <w:bCs/>
          <w:color w:val="000000"/>
          <w:sz w:val="23"/>
          <w:szCs w:val="23"/>
        </w:rPr>
        <w:t xml:space="preserve">s): </w:t>
      </w:r>
      <w:r w:rsidR="0065206F">
        <w:rPr>
          <w:rFonts w:ascii="Times New Roman" w:hAnsi="Times New Roman" w:cs="Times New Roman"/>
          <w:b/>
          <w:bCs/>
          <w:color w:val="000000"/>
          <w:sz w:val="23"/>
          <w:szCs w:val="23"/>
        </w:rPr>
        <w:t>Author1, Author2, Author3, Author4</w:t>
      </w:r>
      <w:r w:rsidR="00B40EE6">
        <w:rPr>
          <w:rFonts w:ascii="Times New Roman" w:hAnsi="Times New Roman" w:cs="Times New Roman"/>
          <w:b/>
          <w:bCs/>
          <w:color w:val="000000"/>
          <w:sz w:val="23"/>
          <w:szCs w:val="23"/>
        </w:rPr>
        <w:t xml:space="preserve"> </w:t>
      </w:r>
      <w:r w:rsidRPr="009438A0">
        <w:rPr>
          <w:rFonts w:ascii="Times New Roman" w:hAnsi="Times New Roman" w:cs="Times New Roman"/>
          <w:b/>
          <w:bCs/>
          <w:color w:val="000000"/>
          <w:sz w:val="23"/>
          <w:szCs w:val="23"/>
        </w:rPr>
        <w:t xml:space="preserve"> </w:t>
      </w:r>
    </w:p>
    <w:p w14:paraId="4C68EC64" w14:textId="77777777" w:rsidR="00E74F53" w:rsidRPr="009438A0" w:rsidRDefault="00CE69EA" w:rsidP="003420F7">
      <w:pPr>
        <w:rPr>
          <w:rFonts w:ascii="Times New Roman" w:hAnsi="Times New Roman" w:cs="Times New Roman"/>
          <w:bCs/>
          <w:color w:val="000000"/>
          <w:sz w:val="24"/>
          <w:szCs w:val="23"/>
        </w:rPr>
      </w:pPr>
      <w:r w:rsidRPr="009438A0">
        <w:rPr>
          <w:rFonts w:ascii="Times New Roman" w:hAnsi="Times New Roman" w:cs="Times New Roman"/>
          <w:b/>
          <w:bCs/>
          <w:color w:val="000000"/>
          <w:sz w:val="23"/>
          <w:szCs w:val="23"/>
        </w:rPr>
        <w:t>Instruction-</w:t>
      </w:r>
      <w:r w:rsidR="00E74F53" w:rsidRPr="009438A0">
        <w:rPr>
          <w:rFonts w:ascii="Times New Roman" w:hAnsi="Times New Roman" w:cs="Times New Roman"/>
          <w:b/>
          <w:bCs/>
          <w:color w:val="000000"/>
          <w:sz w:val="23"/>
          <w:szCs w:val="23"/>
        </w:rPr>
        <w:t xml:space="preserve"> </w:t>
      </w:r>
      <w:r w:rsidR="00E74F53" w:rsidRPr="009438A0">
        <w:rPr>
          <w:rFonts w:ascii="Times New Roman" w:hAnsi="Times New Roman" w:cs="Times New Roman"/>
          <w:color w:val="0070C0"/>
          <w:sz w:val="24"/>
          <w:szCs w:val="24"/>
          <w:shd w:val="clear" w:color="auto" w:fill="FFFFFF"/>
        </w:rPr>
        <w:t>Blue color</w:t>
      </w:r>
      <w:r w:rsidR="00E74F53" w:rsidRPr="009438A0">
        <w:rPr>
          <w:rFonts w:ascii="Times New Roman" w:hAnsi="Times New Roman" w:cs="Times New Roman"/>
          <w:bCs/>
          <w:color w:val="000000"/>
          <w:sz w:val="24"/>
          <w:szCs w:val="23"/>
        </w:rPr>
        <w:t xml:space="preserve"> indicates the incorporated suggestions.</w:t>
      </w:r>
    </w:p>
    <w:p w14:paraId="70418979" w14:textId="77777777" w:rsidR="00E74F53" w:rsidRPr="009438A0" w:rsidRDefault="00E74F53" w:rsidP="003420F7">
      <w:pPr>
        <w:rPr>
          <w:rFonts w:ascii="Times New Roman" w:hAnsi="Times New Roman" w:cs="Times New Roman"/>
          <w:bCs/>
          <w:color w:val="000000"/>
          <w:sz w:val="24"/>
          <w:szCs w:val="23"/>
        </w:rPr>
      </w:pPr>
      <w:r w:rsidRPr="009438A0">
        <w:rPr>
          <w:rFonts w:ascii="Times New Roman" w:hAnsi="Times New Roman" w:cs="Times New Roman"/>
          <w:bCs/>
          <w:color w:val="000000"/>
          <w:sz w:val="24"/>
          <w:szCs w:val="23"/>
        </w:rPr>
        <w:tab/>
        <w:t xml:space="preserve"> </w:t>
      </w:r>
      <w:r w:rsidR="00367803" w:rsidRPr="009438A0">
        <w:rPr>
          <w:rFonts w:ascii="Times New Roman" w:hAnsi="Times New Roman" w:cs="Times New Roman"/>
          <w:bCs/>
          <w:color w:val="000000"/>
          <w:sz w:val="24"/>
          <w:szCs w:val="23"/>
        </w:rPr>
        <w:t xml:space="preserve">        </w:t>
      </w:r>
      <w:r w:rsidRPr="009438A0">
        <w:rPr>
          <w:rFonts w:ascii="Times New Roman" w:hAnsi="Times New Roman" w:cs="Times New Roman"/>
          <w:color w:val="FF0000"/>
          <w:sz w:val="24"/>
          <w:szCs w:val="24"/>
          <w:shd w:val="clear" w:color="auto" w:fill="FFFFFF"/>
        </w:rPr>
        <w:t>Red Color</w:t>
      </w:r>
      <w:r w:rsidRPr="009438A0">
        <w:rPr>
          <w:rFonts w:ascii="Times New Roman" w:hAnsi="Times New Roman" w:cs="Times New Roman"/>
          <w:bCs/>
          <w:color w:val="000000"/>
          <w:sz w:val="24"/>
          <w:szCs w:val="23"/>
        </w:rPr>
        <w:t xml:space="preserve"> indicates the location of the modified suggestions.</w:t>
      </w:r>
    </w:p>
    <w:p w14:paraId="1D43DC4C" w14:textId="77777777" w:rsidR="00A03EBD" w:rsidRPr="009438A0" w:rsidRDefault="00A03EBD" w:rsidP="00A03EBD">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No#1</w:t>
      </w:r>
    </w:p>
    <w:tbl>
      <w:tblPr>
        <w:tblStyle w:val="TableGrid"/>
        <w:tblW w:w="9990" w:type="dxa"/>
        <w:tblInd w:w="85" w:type="dxa"/>
        <w:tblLayout w:type="fixed"/>
        <w:tblLook w:val="04A0" w:firstRow="1" w:lastRow="0" w:firstColumn="1" w:lastColumn="0" w:noHBand="0" w:noVBand="1"/>
      </w:tblPr>
      <w:tblGrid>
        <w:gridCol w:w="990"/>
        <w:gridCol w:w="1260"/>
        <w:gridCol w:w="7740"/>
      </w:tblGrid>
      <w:tr w:rsidR="00145519" w14:paraId="66372DC7" w14:textId="77777777" w:rsidTr="00E55EE2">
        <w:trPr>
          <w:trHeight w:val="542"/>
        </w:trPr>
        <w:tc>
          <w:tcPr>
            <w:tcW w:w="990" w:type="dxa"/>
          </w:tcPr>
          <w:p w14:paraId="4F671478" w14:textId="77777777" w:rsidR="00145519" w:rsidRPr="009438A0" w:rsidRDefault="00145519" w:rsidP="00D730DD">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  No.</w:t>
            </w:r>
          </w:p>
        </w:tc>
        <w:tc>
          <w:tcPr>
            <w:tcW w:w="9000" w:type="dxa"/>
            <w:gridSpan w:val="2"/>
          </w:tcPr>
          <w:p w14:paraId="408916A9" w14:textId="77777777" w:rsidR="00145519" w:rsidRPr="009438A0" w:rsidRDefault="00145519" w:rsidP="00D730DD">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Comment and Response</w:t>
            </w:r>
          </w:p>
        </w:tc>
      </w:tr>
      <w:tr w:rsidR="00145519" w14:paraId="4CA33919" w14:textId="77777777" w:rsidTr="00E55EE2">
        <w:trPr>
          <w:trHeight w:val="485"/>
        </w:trPr>
        <w:tc>
          <w:tcPr>
            <w:tcW w:w="990" w:type="dxa"/>
            <w:vMerge w:val="restart"/>
          </w:tcPr>
          <w:p w14:paraId="6DE42A12" w14:textId="77777777" w:rsidR="00145519" w:rsidRPr="009438A0" w:rsidRDefault="00145519" w:rsidP="005773E8">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01</w:t>
            </w:r>
          </w:p>
        </w:tc>
        <w:tc>
          <w:tcPr>
            <w:tcW w:w="1260" w:type="dxa"/>
          </w:tcPr>
          <w:p w14:paraId="652EDB44" w14:textId="77777777" w:rsidR="00145519" w:rsidRPr="009438A0" w:rsidRDefault="00145519" w:rsidP="00145519">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 Comment </w:t>
            </w:r>
          </w:p>
        </w:tc>
        <w:tc>
          <w:tcPr>
            <w:tcW w:w="7740" w:type="dxa"/>
          </w:tcPr>
          <w:p w14:paraId="519E9ABE" w14:textId="3E76B466" w:rsidR="00145519" w:rsidRPr="00B40EE6" w:rsidRDefault="0065206F" w:rsidP="0065206F">
            <w:pPr>
              <w:spacing w:after="160" w:line="259" w:lineRule="auto"/>
              <w:rPr>
                <w:rFonts w:ascii="Times New Roman" w:hAnsi="Times New Roman" w:cs="Times New Roman"/>
                <w:bCs/>
                <w:color w:val="000000"/>
                <w:sz w:val="24"/>
                <w:szCs w:val="23"/>
              </w:rPr>
            </w:pPr>
            <w:r w:rsidRPr="0065206F">
              <w:rPr>
                <w:rFonts w:ascii="Times New Roman" w:hAnsi="Times New Roman" w:cs="Times New Roman"/>
                <w:color w:val="FF0000"/>
                <w:sz w:val="24"/>
                <w:szCs w:val="24"/>
                <w:shd w:val="clear" w:color="auto" w:fill="FFFFFF"/>
              </w:rPr>
              <w:t>Reviewer Comment from CMT</w:t>
            </w:r>
          </w:p>
        </w:tc>
      </w:tr>
      <w:tr w:rsidR="00145519" w14:paraId="2D04CD64" w14:textId="77777777" w:rsidTr="002E56CB">
        <w:trPr>
          <w:trHeight w:val="1322"/>
        </w:trPr>
        <w:tc>
          <w:tcPr>
            <w:tcW w:w="990" w:type="dxa"/>
            <w:vMerge/>
          </w:tcPr>
          <w:p w14:paraId="2CD25843" w14:textId="77777777" w:rsidR="00145519" w:rsidRDefault="00145519" w:rsidP="00D730DD">
            <w:pPr>
              <w:jc w:val="center"/>
              <w:rPr>
                <w:rFonts w:ascii="Times New Roman" w:hAnsi="Times New Roman" w:cs="Times New Roman"/>
                <w:b/>
                <w:bCs/>
                <w:color w:val="000000"/>
                <w:sz w:val="23"/>
                <w:szCs w:val="23"/>
              </w:rPr>
            </w:pPr>
          </w:p>
        </w:tc>
        <w:tc>
          <w:tcPr>
            <w:tcW w:w="1260" w:type="dxa"/>
          </w:tcPr>
          <w:p w14:paraId="1C90D690" w14:textId="71FF787F" w:rsidR="00145519" w:rsidRPr="009438A0" w:rsidRDefault="00145519" w:rsidP="00145519">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Response </w:t>
            </w:r>
            <w:r w:rsidR="0065206F">
              <w:rPr>
                <w:rFonts w:ascii="Times New Roman" w:hAnsi="Times New Roman" w:cs="Times New Roman"/>
                <w:b/>
                <w:bCs/>
                <w:color w:val="000000"/>
                <w:sz w:val="23"/>
                <w:szCs w:val="23"/>
              </w:rPr>
              <w:t>by Author</w:t>
            </w:r>
          </w:p>
        </w:tc>
        <w:tc>
          <w:tcPr>
            <w:tcW w:w="7740" w:type="dxa"/>
          </w:tcPr>
          <w:p w14:paraId="7B840C14" w14:textId="77777777" w:rsidR="00145519" w:rsidRPr="0065206F" w:rsidRDefault="00145519" w:rsidP="0088042E">
            <w:pPr>
              <w:spacing w:line="360" w:lineRule="auto"/>
              <w:jc w:val="both"/>
              <w:rPr>
                <w:rFonts w:ascii="Times New Roman" w:hAnsi="Times New Roman" w:cs="Times New Roman"/>
                <w:b/>
                <w:color w:val="5B9BD5" w:themeColor="accent1"/>
                <w:shd w:val="clear" w:color="auto" w:fill="FFFFFF"/>
              </w:rPr>
            </w:pPr>
            <w:r w:rsidRPr="0065206F">
              <w:rPr>
                <w:rFonts w:ascii="Times New Roman" w:hAnsi="Times New Roman" w:cs="Times New Roman"/>
                <w:b/>
                <w:color w:val="5B9BD5" w:themeColor="accent1"/>
                <w:shd w:val="clear" w:color="auto" w:fill="FFFFFF"/>
              </w:rPr>
              <w:t>Action Taken-</w:t>
            </w:r>
          </w:p>
          <w:p w14:paraId="36D53952" w14:textId="12A3EA11" w:rsidR="004569FD" w:rsidRPr="004569FD" w:rsidRDefault="004569FD" w:rsidP="004569FD">
            <w:pPr>
              <w:spacing w:line="360" w:lineRule="auto"/>
              <w:rPr>
                <w:rFonts w:ascii="Times New Roman" w:hAnsi="Times New Roman" w:cs="Times New Roman"/>
                <w:color w:val="FF0000"/>
                <w:sz w:val="24"/>
                <w:shd w:val="clear" w:color="auto" w:fill="FFFFFF"/>
              </w:rPr>
            </w:pPr>
            <w:r>
              <w:rPr>
                <w:rFonts w:ascii="Times New Roman" w:hAnsi="Times New Roman" w:cs="Times New Roman"/>
                <w:color w:val="FF0000"/>
                <w:sz w:val="24"/>
                <w:shd w:val="clear" w:color="auto" w:fill="FFFFFF"/>
              </w:rPr>
              <w:t xml:space="preserve"> </w:t>
            </w:r>
          </w:p>
        </w:tc>
      </w:tr>
    </w:tbl>
    <w:p w14:paraId="7BABCFCF" w14:textId="21D6F636" w:rsidR="00B40EE6" w:rsidRPr="009438A0" w:rsidRDefault="00B40EE6" w:rsidP="00B40EE6">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No#</w:t>
      </w:r>
      <w:r>
        <w:rPr>
          <w:rFonts w:ascii="Times New Roman" w:hAnsi="Times New Roman" w:cs="Times New Roman"/>
          <w:b/>
          <w:bCs/>
          <w:color w:val="000000"/>
          <w:sz w:val="23"/>
          <w:szCs w:val="23"/>
        </w:rPr>
        <w:t>2</w:t>
      </w:r>
    </w:p>
    <w:tbl>
      <w:tblPr>
        <w:tblStyle w:val="TableGrid"/>
        <w:tblW w:w="9990" w:type="dxa"/>
        <w:tblInd w:w="85" w:type="dxa"/>
        <w:tblLayout w:type="fixed"/>
        <w:tblLook w:val="04A0" w:firstRow="1" w:lastRow="0" w:firstColumn="1" w:lastColumn="0" w:noHBand="0" w:noVBand="1"/>
      </w:tblPr>
      <w:tblGrid>
        <w:gridCol w:w="990"/>
        <w:gridCol w:w="1260"/>
        <w:gridCol w:w="7740"/>
      </w:tblGrid>
      <w:tr w:rsidR="00B40EE6" w14:paraId="5234EA8C" w14:textId="77777777" w:rsidTr="001919EF">
        <w:trPr>
          <w:trHeight w:val="542"/>
        </w:trPr>
        <w:tc>
          <w:tcPr>
            <w:tcW w:w="990" w:type="dxa"/>
          </w:tcPr>
          <w:p w14:paraId="09502C1E" w14:textId="3C118EFD" w:rsidR="00B40EE6" w:rsidRPr="009438A0" w:rsidRDefault="00990B64" w:rsidP="001919EF">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 No.</w:t>
            </w:r>
          </w:p>
        </w:tc>
        <w:tc>
          <w:tcPr>
            <w:tcW w:w="9000" w:type="dxa"/>
            <w:gridSpan w:val="2"/>
          </w:tcPr>
          <w:p w14:paraId="63B92E5F" w14:textId="77777777" w:rsidR="00B40EE6" w:rsidRPr="009438A0" w:rsidRDefault="00B40EE6" w:rsidP="001919EF">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Comment and Response</w:t>
            </w:r>
          </w:p>
        </w:tc>
      </w:tr>
      <w:tr w:rsidR="00B40EE6" w14:paraId="131A63E2" w14:textId="77777777" w:rsidTr="001919EF">
        <w:trPr>
          <w:trHeight w:val="485"/>
        </w:trPr>
        <w:tc>
          <w:tcPr>
            <w:tcW w:w="990" w:type="dxa"/>
            <w:vMerge w:val="restart"/>
          </w:tcPr>
          <w:p w14:paraId="5316D63F" w14:textId="13797E6C" w:rsidR="00B40EE6" w:rsidRPr="009438A0" w:rsidRDefault="00B40EE6" w:rsidP="0065206F">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0</w:t>
            </w:r>
            <w:r w:rsidR="0065206F">
              <w:rPr>
                <w:rFonts w:ascii="Times New Roman" w:hAnsi="Times New Roman" w:cs="Times New Roman"/>
                <w:b/>
                <w:bCs/>
                <w:color w:val="000000"/>
                <w:sz w:val="23"/>
                <w:szCs w:val="23"/>
              </w:rPr>
              <w:t>2</w:t>
            </w:r>
          </w:p>
        </w:tc>
        <w:tc>
          <w:tcPr>
            <w:tcW w:w="1260" w:type="dxa"/>
          </w:tcPr>
          <w:p w14:paraId="2E26237A" w14:textId="77777777" w:rsidR="00B40EE6" w:rsidRPr="009438A0" w:rsidRDefault="00B40EE6" w:rsidP="001919EF">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 Comment </w:t>
            </w:r>
          </w:p>
        </w:tc>
        <w:tc>
          <w:tcPr>
            <w:tcW w:w="7740" w:type="dxa"/>
          </w:tcPr>
          <w:p w14:paraId="082BCB14" w14:textId="71EEEFE2" w:rsidR="00B40EE6" w:rsidRPr="00083196" w:rsidRDefault="00B40EE6" w:rsidP="0065206F">
            <w:pPr>
              <w:spacing w:after="160" w:line="259" w:lineRule="auto"/>
              <w:rPr>
                <w:rFonts w:ascii="Verdana" w:hAnsi="Verdana"/>
                <w:sz w:val="24"/>
                <w:szCs w:val="24"/>
              </w:rPr>
            </w:pPr>
            <w:r w:rsidRPr="0065206F">
              <w:rPr>
                <w:rFonts w:ascii="Times New Roman" w:hAnsi="Times New Roman" w:cs="Times New Roman"/>
                <w:color w:val="FF0000"/>
                <w:sz w:val="24"/>
                <w:szCs w:val="24"/>
                <w:shd w:val="clear" w:color="auto" w:fill="FFFFFF"/>
              </w:rPr>
              <w:t>Revision submitted is accepted</w:t>
            </w:r>
          </w:p>
        </w:tc>
      </w:tr>
      <w:tr w:rsidR="00B40EE6" w14:paraId="1389A74E" w14:textId="77777777" w:rsidTr="00B10987">
        <w:trPr>
          <w:trHeight w:val="521"/>
        </w:trPr>
        <w:tc>
          <w:tcPr>
            <w:tcW w:w="990" w:type="dxa"/>
            <w:vMerge/>
          </w:tcPr>
          <w:p w14:paraId="76768F9E" w14:textId="77777777" w:rsidR="00B40EE6" w:rsidRDefault="00B40EE6" w:rsidP="001919EF">
            <w:pPr>
              <w:jc w:val="center"/>
              <w:rPr>
                <w:rFonts w:ascii="Times New Roman" w:hAnsi="Times New Roman" w:cs="Times New Roman"/>
                <w:b/>
                <w:bCs/>
                <w:color w:val="000000"/>
                <w:sz w:val="23"/>
                <w:szCs w:val="23"/>
              </w:rPr>
            </w:pPr>
          </w:p>
        </w:tc>
        <w:tc>
          <w:tcPr>
            <w:tcW w:w="1260" w:type="dxa"/>
          </w:tcPr>
          <w:p w14:paraId="3D709B48" w14:textId="77777777" w:rsidR="00B40EE6" w:rsidRPr="009438A0" w:rsidRDefault="00B40EE6" w:rsidP="001919EF">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Response </w:t>
            </w:r>
          </w:p>
        </w:tc>
        <w:tc>
          <w:tcPr>
            <w:tcW w:w="7740" w:type="dxa"/>
          </w:tcPr>
          <w:p w14:paraId="770E37F2" w14:textId="77777777" w:rsidR="00B40EE6" w:rsidRDefault="00B40EE6" w:rsidP="0065206F">
            <w:pPr>
              <w:spacing w:line="360" w:lineRule="auto"/>
              <w:jc w:val="both"/>
              <w:rPr>
                <w:rFonts w:ascii="Times New Roman" w:hAnsi="Times New Roman" w:cs="Times New Roman"/>
                <w:b/>
                <w:color w:val="5B9BD5" w:themeColor="accent1"/>
                <w:shd w:val="clear" w:color="auto" w:fill="FFFFFF"/>
              </w:rPr>
            </w:pPr>
            <w:r w:rsidRPr="0065206F">
              <w:rPr>
                <w:rFonts w:ascii="Times New Roman" w:hAnsi="Times New Roman" w:cs="Times New Roman"/>
                <w:b/>
                <w:color w:val="5B9BD5" w:themeColor="accent1"/>
                <w:shd w:val="clear" w:color="auto" w:fill="FFFFFF"/>
              </w:rPr>
              <w:t>Action Taken-</w:t>
            </w:r>
          </w:p>
          <w:p w14:paraId="339C7036" w14:textId="6CD9B554" w:rsidR="0065206F" w:rsidRPr="0065206F" w:rsidRDefault="0065206F" w:rsidP="0065206F">
            <w:pPr>
              <w:spacing w:line="360" w:lineRule="auto"/>
              <w:jc w:val="both"/>
              <w:rPr>
                <w:rFonts w:ascii="Times New Roman" w:hAnsi="Times New Roman" w:cs="Times New Roman"/>
                <w:b/>
                <w:color w:val="5B9BD5" w:themeColor="accent1"/>
                <w:shd w:val="clear" w:color="auto" w:fill="FFFFFF"/>
              </w:rPr>
            </w:pPr>
          </w:p>
        </w:tc>
      </w:tr>
    </w:tbl>
    <w:p w14:paraId="726F15AE" w14:textId="202F0C71" w:rsidR="00B40EE6" w:rsidRPr="009438A0" w:rsidRDefault="00B40EE6" w:rsidP="00B40EE6">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No#</w:t>
      </w:r>
      <w:r>
        <w:rPr>
          <w:rFonts w:ascii="Times New Roman" w:hAnsi="Times New Roman" w:cs="Times New Roman"/>
          <w:b/>
          <w:bCs/>
          <w:color w:val="000000"/>
          <w:sz w:val="23"/>
          <w:szCs w:val="23"/>
        </w:rPr>
        <w:t>3</w:t>
      </w:r>
    </w:p>
    <w:tbl>
      <w:tblPr>
        <w:tblStyle w:val="TableGrid"/>
        <w:tblW w:w="9990" w:type="dxa"/>
        <w:tblInd w:w="85" w:type="dxa"/>
        <w:tblLayout w:type="fixed"/>
        <w:tblLook w:val="04A0" w:firstRow="1" w:lastRow="0" w:firstColumn="1" w:lastColumn="0" w:noHBand="0" w:noVBand="1"/>
      </w:tblPr>
      <w:tblGrid>
        <w:gridCol w:w="990"/>
        <w:gridCol w:w="1260"/>
        <w:gridCol w:w="7740"/>
      </w:tblGrid>
      <w:tr w:rsidR="00B40EE6" w14:paraId="27A5C753" w14:textId="77777777" w:rsidTr="001919EF">
        <w:trPr>
          <w:trHeight w:val="542"/>
        </w:trPr>
        <w:tc>
          <w:tcPr>
            <w:tcW w:w="990" w:type="dxa"/>
          </w:tcPr>
          <w:p w14:paraId="2A9FAC8C" w14:textId="509D5C32" w:rsidR="00B40EE6" w:rsidRPr="009438A0" w:rsidRDefault="00B10987" w:rsidP="001919EF">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 No.</w:t>
            </w:r>
          </w:p>
        </w:tc>
        <w:tc>
          <w:tcPr>
            <w:tcW w:w="9000" w:type="dxa"/>
            <w:gridSpan w:val="2"/>
          </w:tcPr>
          <w:p w14:paraId="4AAB45E9" w14:textId="77777777" w:rsidR="00B40EE6" w:rsidRPr="009438A0" w:rsidRDefault="00B40EE6" w:rsidP="001919EF">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Comment and Response</w:t>
            </w:r>
          </w:p>
        </w:tc>
      </w:tr>
      <w:tr w:rsidR="00B40EE6" w14:paraId="605D7C31" w14:textId="77777777" w:rsidTr="001919EF">
        <w:trPr>
          <w:trHeight w:val="485"/>
        </w:trPr>
        <w:tc>
          <w:tcPr>
            <w:tcW w:w="990" w:type="dxa"/>
            <w:vMerge w:val="restart"/>
          </w:tcPr>
          <w:p w14:paraId="1DDC802A" w14:textId="55C09BE0" w:rsidR="00B40EE6" w:rsidRPr="009438A0" w:rsidRDefault="0065206F" w:rsidP="001919EF">
            <w:pPr>
              <w:jc w:val="center"/>
              <w:rPr>
                <w:rFonts w:ascii="Times New Roman" w:hAnsi="Times New Roman" w:cs="Times New Roman"/>
                <w:b/>
                <w:bCs/>
                <w:color w:val="000000"/>
                <w:sz w:val="23"/>
                <w:szCs w:val="23"/>
              </w:rPr>
            </w:pPr>
            <w:r>
              <w:rPr>
                <w:rFonts w:ascii="Times New Roman" w:hAnsi="Times New Roman" w:cs="Times New Roman"/>
                <w:b/>
                <w:bCs/>
                <w:color w:val="000000"/>
                <w:sz w:val="23"/>
                <w:szCs w:val="23"/>
              </w:rPr>
              <w:t>03</w:t>
            </w:r>
          </w:p>
        </w:tc>
        <w:tc>
          <w:tcPr>
            <w:tcW w:w="1260" w:type="dxa"/>
          </w:tcPr>
          <w:p w14:paraId="2F2D89E6" w14:textId="77777777" w:rsidR="00B40EE6" w:rsidRPr="009438A0" w:rsidRDefault="00B40EE6" w:rsidP="001919EF">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 Comment </w:t>
            </w:r>
          </w:p>
        </w:tc>
        <w:tc>
          <w:tcPr>
            <w:tcW w:w="7740" w:type="dxa"/>
          </w:tcPr>
          <w:p w14:paraId="011010B4" w14:textId="05010416" w:rsidR="00B40EE6" w:rsidRPr="0065206F" w:rsidRDefault="00B40EE6" w:rsidP="001919EF">
            <w:pPr>
              <w:autoSpaceDE w:val="0"/>
              <w:autoSpaceDN w:val="0"/>
              <w:adjustRightInd w:val="0"/>
              <w:rPr>
                <w:rFonts w:ascii="Verdana" w:hAnsi="Verdana"/>
                <w:color w:val="C00000"/>
                <w:sz w:val="24"/>
                <w:szCs w:val="24"/>
              </w:rPr>
            </w:pPr>
            <w:r w:rsidRPr="0065206F">
              <w:rPr>
                <w:rFonts w:ascii="Times New Roman" w:hAnsi="Times New Roman" w:cs="Times New Roman"/>
                <w:bCs/>
                <w:color w:val="C00000"/>
                <w:sz w:val="24"/>
                <w:szCs w:val="23"/>
              </w:rPr>
              <w:t>More references should be cited in introduction part</w:t>
            </w:r>
          </w:p>
        </w:tc>
      </w:tr>
      <w:tr w:rsidR="00B40EE6" w14:paraId="7770E044" w14:textId="77777777" w:rsidTr="00990B64">
        <w:trPr>
          <w:trHeight w:val="841"/>
        </w:trPr>
        <w:tc>
          <w:tcPr>
            <w:tcW w:w="990" w:type="dxa"/>
            <w:vMerge/>
          </w:tcPr>
          <w:p w14:paraId="7D72437B" w14:textId="77777777" w:rsidR="00B40EE6" w:rsidRDefault="00B40EE6" w:rsidP="001919EF">
            <w:pPr>
              <w:jc w:val="center"/>
              <w:rPr>
                <w:rFonts w:ascii="Times New Roman" w:hAnsi="Times New Roman" w:cs="Times New Roman"/>
                <w:b/>
                <w:bCs/>
                <w:color w:val="000000"/>
                <w:sz w:val="23"/>
                <w:szCs w:val="23"/>
              </w:rPr>
            </w:pPr>
          </w:p>
        </w:tc>
        <w:tc>
          <w:tcPr>
            <w:tcW w:w="1260" w:type="dxa"/>
          </w:tcPr>
          <w:p w14:paraId="2393CFA1" w14:textId="77777777" w:rsidR="00B40EE6" w:rsidRPr="009438A0" w:rsidRDefault="00B40EE6" w:rsidP="001919EF">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Response </w:t>
            </w:r>
          </w:p>
        </w:tc>
        <w:tc>
          <w:tcPr>
            <w:tcW w:w="7740" w:type="dxa"/>
          </w:tcPr>
          <w:p w14:paraId="78911665" w14:textId="77777777" w:rsidR="00B40EE6" w:rsidRPr="0065206F" w:rsidRDefault="00B40EE6" w:rsidP="001919EF">
            <w:pPr>
              <w:spacing w:line="360" w:lineRule="auto"/>
              <w:jc w:val="both"/>
              <w:rPr>
                <w:rFonts w:ascii="Times New Roman" w:hAnsi="Times New Roman" w:cs="Times New Roman"/>
                <w:b/>
                <w:color w:val="5B9BD5" w:themeColor="accent1"/>
                <w:shd w:val="clear" w:color="auto" w:fill="FFFFFF"/>
              </w:rPr>
            </w:pPr>
            <w:r w:rsidRPr="0065206F">
              <w:rPr>
                <w:rFonts w:ascii="Times New Roman" w:hAnsi="Times New Roman" w:cs="Times New Roman"/>
                <w:b/>
                <w:color w:val="5B9BD5" w:themeColor="accent1"/>
                <w:shd w:val="clear" w:color="auto" w:fill="FFFFFF"/>
              </w:rPr>
              <w:t>Action Taken-</w:t>
            </w:r>
          </w:p>
          <w:p w14:paraId="53C99548" w14:textId="61DA0F36" w:rsidR="00B40EE6" w:rsidRPr="004569FD" w:rsidRDefault="00B40EE6" w:rsidP="0065206F">
            <w:pPr>
              <w:spacing w:line="360" w:lineRule="auto"/>
              <w:jc w:val="both"/>
              <w:rPr>
                <w:rFonts w:ascii="Times New Roman" w:hAnsi="Times New Roman" w:cs="Times New Roman"/>
                <w:color w:val="FF0000"/>
                <w:sz w:val="24"/>
                <w:shd w:val="clear" w:color="auto" w:fill="FFFFFF"/>
              </w:rPr>
            </w:pPr>
            <w:r>
              <w:rPr>
                <w:rFonts w:ascii="Times New Roman" w:hAnsi="Times New Roman" w:cs="Times New Roman"/>
                <w:b/>
                <w:color w:val="222222"/>
                <w:shd w:val="clear" w:color="auto" w:fill="FFFFFF"/>
              </w:rPr>
              <w:t xml:space="preserve"> </w:t>
            </w:r>
          </w:p>
        </w:tc>
      </w:tr>
    </w:tbl>
    <w:p w14:paraId="470F759B" w14:textId="13944277" w:rsidR="0065206F" w:rsidRPr="009438A0" w:rsidRDefault="0065206F" w:rsidP="0065206F">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No#</w:t>
      </w:r>
      <w:r>
        <w:rPr>
          <w:rFonts w:ascii="Times New Roman" w:hAnsi="Times New Roman" w:cs="Times New Roman"/>
          <w:b/>
          <w:bCs/>
          <w:color w:val="000000"/>
          <w:sz w:val="23"/>
          <w:szCs w:val="23"/>
        </w:rPr>
        <w:t>4</w:t>
      </w:r>
    </w:p>
    <w:tbl>
      <w:tblPr>
        <w:tblStyle w:val="TableGrid"/>
        <w:tblW w:w="9990" w:type="dxa"/>
        <w:tblInd w:w="85" w:type="dxa"/>
        <w:tblLayout w:type="fixed"/>
        <w:tblLook w:val="04A0" w:firstRow="1" w:lastRow="0" w:firstColumn="1" w:lastColumn="0" w:noHBand="0" w:noVBand="1"/>
      </w:tblPr>
      <w:tblGrid>
        <w:gridCol w:w="990"/>
        <w:gridCol w:w="1260"/>
        <w:gridCol w:w="7740"/>
      </w:tblGrid>
      <w:tr w:rsidR="0065206F" w14:paraId="0DCA3366" w14:textId="77777777" w:rsidTr="00C663F5">
        <w:trPr>
          <w:trHeight w:val="542"/>
        </w:trPr>
        <w:tc>
          <w:tcPr>
            <w:tcW w:w="990" w:type="dxa"/>
          </w:tcPr>
          <w:p w14:paraId="371F9141" w14:textId="77777777" w:rsidR="0065206F" w:rsidRPr="009438A0" w:rsidRDefault="0065206F" w:rsidP="00C663F5">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 No.</w:t>
            </w:r>
          </w:p>
        </w:tc>
        <w:tc>
          <w:tcPr>
            <w:tcW w:w="9000" w:type="dxa"/>
            <w:gridSpan w:val="2"/>
          </w:tcPr>
          <w:p w14:paraId="51142B33" w14:textId="77777777" w:rsidR="0065206F" w:rsidRPr="009438A0" w:rsidRDefault="0065206F" w:rsidP="00C663F5">
            <w:pPr>
              <w:jc w:val="cente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Reviewer Comment and Response</w:t>
            </w:r>
          </w:p>
        </w:tc>
      </w:tr>
      <w:tr w:rsidR="0065206F" w14:paraId="7B9E70EC" w14:textId="77777777" w:rsidTr="00C663F5">
        <w:trPr>
          <w:trHeight w:val="485"/>
        </w:trPr>
        <w:tc>
          <w:tcPr>
            <w:tcW w:w="990" w:type="dxa"/>
            <w:vMerge w:val="restart"/>
          </w:tcPr>
          <w:p w14:paraId="21228ACD" w14:textId="3A5DD27E" w:rsidR="0065206F" w:rsidRPr="009438A0" w:rsidRDefault="0065206F" w:rsidP="00C663F5">
            <w:pPr>
              <w:jc w:val="center"/>
              <w:rPr>
                <w:rFonts w:ascii="Times New Roman" w:hAnsi="Times New Roman" w:cs="Times New Roman"/>
                <w:b/>
                <w:bCs/>
                <w:color w:val="000000"/>
                <w:sz w:val="23"/>
                <w:szCs w:val="23"/>
              </w:rPr>
            </w:pPr>
            <w:r>
              <w:rPr>
                <w:rFonts w:ascii="Times New Roman" w:hAnsi="Times New Roman" w:cs="Times New Roman"/>
                <w:b/>
                <w:bCs/>
                <w:color w:val="000000"/>
                <w:sz w:val="23"/>
                <w:szCs w:val="23"/>
              </w:rPr>
              <w:t>04</w:t>
            </w:r>
          </w:p>
        </w:tc>
        <w:tc>
          <w:tcPr>
            <w:tcW w:w="1260" w:type="dxa"/>
          </w:tcPr>
          <w:p w14:paraId="45339D89" w14:textId="77777777" w:rsidR="0065206F" w:rsidRPr="009438A0" w:rsidRDefault="0065206F" w:rsidP="00C663F5">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 Comment </w:t>
            </w:r>
          </w:p>
        </w:tc>
        <w:tc>
          <w:tcPr>
            <w:tcW w:w="7740" w:type="dxa"/>
          </w:tcPr>
          <w:p w14:paraId="682F5A0C" w14:textId="77777777" w:rsidR="0065206F" w:rsidRPr="0065206F" w:rsidRDefault="0065206F" w:rsidP="00C663F5">
            <w:pPr>
              <w:autoSpaceDE w:val="0"/>
              <w:autoSpaceDN w:val="0"/>
              <w:adjustRightInd w:val="0"/>
              <w:rPr>
                <w:rFonts w:ascii="Verdana" w:hAnsi="Verdana"/>
                <w:color w:val="C00000"/>
                <w:sz w:val="24"/>
                <w:szCs w:val="24"/>
              </w:rPr>
            </w:pPr>
            <w:r w:rsidRPr="0065206F">
              <w:rPr>
                <w:rFonts w:ascii="Times New Roman" w:hAnsi="Times New Roman" w:cs="Times New Roman"/>
                <w:bCs/>
                <w:color w:val="C00000"/>
                <w:sz w:val="24"/>
                <w:szCs w:val="23"/>
              </w:rPr>
              <w:t>More references should be cited in introduction part</w:t>
            </w:r>
          </w:p>
        </w:tc>
      </w:tr>
      <w:tr w:rsidR="0065206F" w14:paraId="0531C833" w14:textId="77777777" w:rsidTr="00C663F5">
        <w:trPr>
          <w:trHeight w:val="841"/>
        </w:trPr>
        <w:tc>
          <w:tcPr>
            <w:tcW w:w="990" w:type="dxa"/>
            <w:vMerge/>
          </w:tcPr>
          <w:p w14:paraId="085F0386" w14:textId="77777777" w:rsidR="0065206F" w:rsidRDefault="0065206F" w:rsidP="00C663F5">
            <w:pPr>
              <w:jc w:val="center"/>
              <w:rPr>
                <w:rFonts w:ascii="Times New Roman" w:hAnsi="Times New Roman" w:cs="Times New Roman"/>
                <w:b/>
                <w:bCs/>
                <w:color w:val="000000"/>
                <w:sz w:val="23"/>
                <w:szCs w:val="23"/>
              </w:rPr>
            </w:pPr>
          </w:p>
        </w:tc>
        <w:tc>
          <w:tcPr>
            <w:tcW w:w="1260" w:type="dxa"/>
          </w:tcPr>
          <w:p w14:paraId="4016F3D6" w14:textId="77777777" w:rsidR="0065206F" w:rsidRPr="009438A0" w:rsidRDefault="0065206F" w:rsidP="00C663F5">
            <w:pPr>
              <w:rPr>
                <w:rFonts w:ascii="Times New Roman" w:hAnsi="Times New Roman" w:cs="Times New Roman"/>
                <w:b/>
                <w:bCs/>
                <w:color w:val="000000"/>
                <w:sz w:val="23"/>
                <w:szCs w:val="23"/>
              </w:rPr>
            </w:pPr>
            <w:r w:rsidRPr="009438A0">
              <w:rPr>
                <w:rFonts w:ascii="Times New Roman" w:hAnsi="Times New Roman" w:cs="Times New Roman"/>
                <w:b/>
                <w:bCs/>
                <w:color w:val="000000"/>
                <w:sz w:val="23"/>
                <w:szCs w:val="23"/>
              </w:rPr>
              <w:t xml:space="preserve">Response </w:t>
            </w:r>
          </w:p>
        </w:tc>
        <w:tc>
          <w:tcPr>
            <w:tcW w:w="7740" w:type="dxa"/>
          </w:tcPr>
          <w:p w14:paraId="4B952F82" w14:textId="77777777" w:rsidR="0065206F" w:rsidRPr="0065206F" w:rsidRDefault="0065206F" w:rsidP="00C663F5">
            <w:pPr>
              <w:spacing w:line="360" w:lineRule="auto"/>
              <w:jc w:val="both"/>
              <w:rPr>
                <w:rFonts w:ascii="Times New Roman" w:hAnsi="Times New Roman" w:cs="Times New Roman"/>
                <w:b/>
                <w:color w:val="5B9BD5" w:themeColor="accent1"/>
                <w:shd w:val="clear" w:color="auto" w:fill="FFFFFF"/>
              </w:rPr>
            </w:pPr>
            <w:r w:rsidRPr="0065206F">
              <w:rPr>
                <w:rFonts w:ascii="Times New Roman" w:hAnsi="Times New Roman" w:cs="Times New Roman"/>
                <w:b/>
                <w:color w:val="5B9BD5" w:themeColor="accent1"/>
                <w:shd w:val="clear" w:color="auto" w:fill="FFFFFF"/>
              </w:rPr>
              <w:t>Action Taken-</w:t>
            </w:r>
          </w:p>
          <w:p w14:paraId="354C751B" w14:textId="77777777" w:rsidR="0065206F" w:rsidRPr="004569FD" w:rsidRDefault="0065206F" w:rsidP="00C663F5">
            <w:pPr>
              <w:spacing w:line="360" w:lineRule="auto"/>
              <w:jc w:val="both"/>
              <w:rPr>
                <w:rFonts w:ascii="Times New Roman" w:hAnsi="Times New Roman" w:cs="Times New Roman"/>
                <w:color w:val="FF0000"/>
                <w:sz w:val="24"/>
                <w:shd w:val="clear" w:color="auto" w:fill="FFFFFF"/>
              </w:rPr>
            </w:pPr>
            <w:r>
              <w:rPr>
                <w:rFonts w:ascii="Times New Roman" w:hAnsi="Times New Roman" w:cs="Times New Roman"/>
                <w:b/>
                <w:color w:val="222222"/>
                <w:shd w:val="clear" w:color="auto" w:fill="FFFFFF"/>
              </w:rPr>
              <w:t xml:space="preserve"> </w:t>
            </w:r>
          </w:p>
          <w:p w14:paraId="51354F58" w14:textId="77777777" w:rsidR="0065206F" w:rsidRPr="004569FD" w:rsidRDefault="0065206F" w:rsidP="00C663F5">
            <w:pPr>
              <w:spacing w:line="360" w:lineRule="auto"/>
              <w:rPr>
                <w:rFonts w:ascii="Times New Roman" w:hAnsi="Times New Roman" w:cs="Times New Roman"/>
                <w:color w:val="FF0000"/>
                <w:sz w:val="24"/>
                <w:shd w:val="clear" w:color="auto" w:fill="FFFFFF"/>
              </w:rPr>
            </w:pPr>
          </w:p>
        </w:tc>
      </w:tr>
    </w:tbl>
    <w:p w14:paraId="6A6E74AF" w14:textId="77777777" w:rsidR="00CA6D72" w:rsidRPr="0065206F" w:rsidRDefault="00652D68" w:rsidP="00A507F9">
      <w:pPr>
        <w:spacing w:line="360" w:lineRule="auto"/>
        <w:jc w:val="both"/>
        <w:rPr>
          <w:rFonts w:ascii="Times New Roman" w:hAnsi="Times New Roman" w:cs="Times New Roman"/>
          <w:b/>
          <w:color w:val="0070C0"/>
          <w:sz w:val="20"/>
          <w:szCs w:val="24"/>
          <w:shd w:val="clear" w:color="auto" w:fill="FFFFFF"/>
        </w:rPr>
      </w:pPr>
      <w:r w:rsidRPr="0065206F">
        <w:rPr>
          <w:rFonts w:ascii="Times New Roman" w:hAnsi="Times New Roman" w:cs="Times New Roman"/>
          <w:b/>
          <w:color w:val="0070C0"/>
          <w:sz w:val="20"/>
          <w:szCs w:val="24"/>
          <w:shd w:val="clear" w:color="auto" w:fill="FFFFFF"/>
        </w:rPr>
        <w:t>We are grateful to the reviewers for providing valuable suggestions. We tried our best to improvise the paper as per the updates. Sincerely, expressing our thanks to the reviewers and the editor for supporting us with the chance.</w:t>
      </w:r>
    </w:p>
    <w:p w14:paraId="2A7F4055" w14:textId="77777777" w:rsidR="00F27CC2" w:rsidRDefault="00F27CC2" w:rsidP="00A507F9">
      <w:pPr>
        <w:spacing w:line="360" w:lineRule="auto"/>
        <w:jc w:val="both"/>
        <w:rPr>
          <w:rFonts w:ascii="Times New Roman" w:hAnsi="Times New Roman" w:cs="Times New Roman"/>
          <w:b/>
          <w:color w:val="0070C0"/>
          <w:sz w:val="24"/>
          <w:szCs w:val="24"/>
          <w:shd w:val="clear" w:color="auto" w:fill="FFFFFF"/>
        </w:rPr>
      </w:pPr>
    </w:p>
    <w:sectPr w:rsidR="00F27CC2" w:rsidSect="00D63661">
      <w:headerReference w:type="default" r:id="rId9"/>
      <w:pgSz w:w="12240" w:h="15840"/>
      <w:pgMar w:top="709" w:right="900" w:bottom="567"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86E2B8" w14:textId="77777777" w:rsidR="008C223A" w:rsidRDefault="008C223A" w:rsidP="0065206F">
      <w:pPr>
        <w:spacing w:after="0" w:line="240" w:lineRule="auto"/>
      </w:pPr>
      <w:r>
        <w:separator/>
      </w:r>
    </w:p>
  </w:endnote>
  <w:endnote w:type="continuationSeparator" w:id="0">
    <w:p w14:paraId="08F87E38" w14:textId="77777777" w:rsidR="008C223A" w:rsidRDefault="008C223A" w:rsidP="00652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UnicodeMS">
    <w:altName w:val="Arial Unicode MS"/>
    <w:panose1 w:val="00000000000000000000"/>
    <w:charset w:val="81"/>
    <w:family w:val="auto"/>
    <w:notTrueType/>
    <w:pitch w:val="default"/>
    <w:sig w:usb0="00000000"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5A7770" w14:textId="77777777" w:rsidR="008C223A" w:rsidRDefault="008C223A" w:rsidP="0065206F">
      <w:pPr>
        <w:spacing w:after="0" w:line="240" w:lineRule="auto"/>
      </w:pPr>
      <w:r>
        <w:separator/>
      </w:r>
    </w:p>
  </w:footnote>
  <w:footnote w:type="continuationSeparator" w:id="0">
    <w:p w14:paraId="03EAD737" w14:textId="77777777" w:rsidR="008C223A" w:rsidRDefault="008C223A" w:rsidP="006520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38678" w14:textId="5043F1D8" w:rsidR="0065206F" w:rsidRPr="0065206F" w:rsidRDefault="00D63661" w:rsidP="0065206F">
    <w:pPr>
      <w:spacing w:after="0" w:line="240" w:lineRule="auto"/>
      <w:jc w:val="center"/>
      <w:outlineLvl w:val="1"/>
      <w:rPr>
        <w:rFonts w:ascii="Times New Roman" w:eastAsia="Times New Roman" w:hAnsi="Times New Roman" w:cs="Times New Roman"/>
        <w:b/>
        <w:bCs/>
        <w:sz w:val="28"/>
        <w:szCs w:val="36"/>
        <w:lang w:val="en-IN" w:eastAsia="en-IN"/>
      </w:rPr>
    </w:pPr>
    <w:r w:rsidRPr="00D63661">
      <w:rPr>
        <w:rFonts w:ascii="Times New Roman" w:eastAsia="Times New Roman" w:hAnsi="Times New Roman" w:cs="Times New Roman"/>
        <w:b/>
        <w:bCs/>
        <w:sz w:val="28"/>
        <w:szCs w:val="36"/>
        <w:lang w:val="en-IN" w:eastAsia="en-IN"/>
      </w:rPr>
      <w:t>International Conference on</w:t>
    </w:r>
    <w:r>
      <w:t xml:space="preserve"> </w:t>
    </w:r>
    <w:r w:rsidR="0065206F" w:rsidRPr="0065206F">
      <w:rPr>
        <w:rFonts w:ascii="Times New Roman" w:eastAsia="Times New Roman" w:hAnsi="Times New Roman" w:cs="Times New Roman"/>
        <w:b/>
        <w:bCs/>
        <w:sz w:val="28"/>
        <w:szCs w:val="36"/>
        <w:lang w:val="en-IN" w:eastAsia="en-IN"/>
      </w:rPr>
      <w:t>Cutting Edge Tec</w:t>
    </w:r>
    <w:r>
      <w:rPr>
        <w:rFonts w:ascii="Times New Roman" w:eastAsia="Times New Roman" w:hAnsi="Times New Roman" w:cs="Times New Roman"/>
        <w:b/>
        <w:bCs/>
        <w:sz w:val="28"/>
        <w:szCs w:val="36"/>
        <w:lang w:val="en-IN" w:eastAsia="en-IN"/>
      </w:rPr>
      <w:t>hnologies in Advanced Computing</w:t>
    </w:r>
  </w:p>
  <w:p w14:paraId="2ACA7A4B" w14:textId="77777777" w:rsidR="0065206F" w:rsidRPr="0065206F" w:rsidRDefault="0065206F" w:rsidP="0065206F">
    <w:pPr>
      <w:spacing w:after="0" w:line="240" w:lineRule="auto"/>
      <w:jc w:val="center"/>
      <w:rPr>
        <w:rFonts w:ascii="Times New Roman" w:eastAsia="Times New Roman" w:hAnsi="Times New Roman" w:cs="Times New Roman"/>
        <w:b/>
        <w:color w:val="0070C0"/>
        <w:szCs w:val="27"/>
        <w:lang w:val="en-IN" w:eastAsia="en-IN"/>
      </w:rPr>
    </w:pPr>
    <w:r w:rsidRPr="0065206F">
      <w:rPr>
        <w:rFonts w:ascii="Times New Roman" w:eastAsia="Times New Roman" w:hAnsi="Times New Roman" w:cs="Times New Roman"/>
        <w:b/>
        <w:color w:val="0070C0"/>
        <w:szCs w:val="27"/>
        <w:lang w:val="en-IN" w:eastAsia="en-IN"/>
      </w:rPr>
      <w:t xml:space="preserve">For </w:t>
    </w:r>
    <w:proofErr w:type="spellStart"/>
    <w:r w:rsidRPr="0065206F">
      <w:rPr>
        <w:rFonts w:ascii="Times New Roman" w:eastAsia="Times New Roman" w:hAnsi="Times New Roman" w:cs="Times New Roman"/>
        <w:b/>
        <w:color w:val="0070C0"/>
        <w:szCs w:val="27"/>
        <w:lang w:val="en-IN" w:eastAsia="en-IN"/>
      </w:rPr>
      <w:t>Atmanirbhar</w:t>
    </w:r>
    <w:proofErr w:type="spellEnd"/>
    <w:r w:rsidRPr="0065206F">
      <w:rPr>
        <w:rFonts w:ascii="Times New Roman" w:eastAsia="Times New Roman" w:hAnsi="Times New Roman" w:cs="Times New Roman"/>
        <w:b/>
        <w:color w:val="0070C0"/>
        <w:szCs w:val="27"/>
        <w:lang w:val="en-IN" w:eastAsia="en-IN"/>
      </w:rPr>
      <w:t xml:space="preserve"> Bharat</w:t>
    </w:r>
  </w:p>
  <w:p w14:paraId="34C25AC6" w14:textId="77777777" w:rsidR="0065206F" w:rsidRPr="00D63661" w:rsidRDefault="0065206F" w:rsidP="0065206F">
    <w:pPr>
      <w:spacing w:after="0" w:line="240" w:lineRule="auto"/>
      <w:jc w:val="center"/>
      <w:rPr>
        <w:rFonts w:ascii="Times New Roman" w:eastAsia="Times New Roman" w:hAnsi="Times New Roman" w:cs="Times New Roman"/>
        <w:color w:val="FFFFFF"/>
        <w:sz w:val="27"/>
        <w:szCs w:val="27"/>
        <w:lang w:val="en-IN" w:eastAsia="en-IN"/>
      </w:rPr>
    </w:pPr>
    <w:r w:rsidRPr="0065206F">
      <w:rPr>
        <w:rFonts w:ascii="Times New Roman" w:eastAsia="Times New Roman" w:hAnsi="Times New Roman" w:cs="Times New Roman"/>
        <w:b/>
        <w:color w:val="0070C0"/>
        <w:szCs w:val="27"/>
        <w:lang w:val="en-IN" w:eastAsia="en-IN"/>
      </w:rPr>
      <w:t> 14 - 15 November 2025</w:t>
    </w:r>
  </w:p>
  <w:p w14:paraId="5951BA1D" w14:textId="77777777" w:rsidR="00D63661" w:rsidRPr="00D63661" w:rsidRDefault="00D63661" w:rsidP="00D63661">
    <w:pPr>
      <w:pStyle w:val="NormalWeb"/>
      <w:spacing w:before="0" w:beforeAutospacing="0" w:after="0" w:afterAutospacing="0"/>
      <w:jc w:val="center"/>
      <w:rPr>
        <w:b/>
        <w:bCs/>
        <w:szCs w:val="31"/>
      </w:rPr>
    </w:pPr>
    <w:r w:rsidRPr="00D63661">
      <w:rPr>
        <w:b/>
        <w:bCs/>
        <w:szCs w:val="31"/>
      </w:rPr>
      <w:t>Organized by:</w:t>
    </w:r>
  </w:p>
  <w:p w14:paraId="2F5DD276" w14:textId="77777777" w:rsidR="00D63661" w:rsidRPr="00D63661" w:rsidRDefault="00D63661" w:rsidP="00D63661">
    <w:pPr>
      <w:pStyle w:val="NormalWeb"/>
      <w:spacing w:before="0" w:beforeAutospacing="0" w:after="0" w:afterAutospacing="0"/>
      <w:jc w:val="center"/>
      <w:rPr>
        <w:b/>
        <w:bCs/>
        <w:szCs w:val="31"/>
      </w:rPr>
    </w:pPr>
    <w:r w:rsidRPr="00D63661">
      <w:rPr>
        <w:b/>
        <w:bCs/>
        <w:szCs w:val="31"/>
      </w:rPr>
      <w:t>Government College of Engineering, Karad–415124, Maharashtra, India</w:t>
    </w:r>
  </w:p>
  <w:p w14:paraId="3D5FD03C" w14:textId="77777777" w:rsidR="00D63661" w:rsidRPr="00D63661" w:rsidRDefault="00D63661" w:rsidP="00D63661">
    <w:pPr>
      <w:pStyle w:val="NormalWeb"/>
      <w:spacing w:before="0" w:beforeAutospacing="0" w:after="0" w:afterAutospacing="0"/>
      <w:jc w:val="center"/>
      <w:rPr>
        <w:b/>
        <w:bCs/>
        <w:szCs w:val="31"/>
      </w:rPr>
    </w:pPr>
    <w:r w:rsidRPr="00D63661">
      <w:rPr>
        <w:b/>
        <w:bCs/>
        <w:szCs w:val="31"/>
      </w:rPr>
      <w:t>&amp;</w:t>
    </w:r>
  </w:p>
  <w:p w14:paraId="1FC45FB2" w14:textId="77777777" w:rsidR="00D63661" w:rsidRPr="00D63661" w:rsidRDefault="00D63661" w:rsidP="00D63661">
    <w:pPr>
      <w:pStyle w:val="NormalWeb"/>
      <w:spacing w:before="0" w:beforeAutospacing="0" w:after="0" w:afterAutospacing="0"/>
      <w:jc w:val="center"/>
      <w:rPr>
        <w:b/>
        <w:bCs/>
        <w:szCs w:val="31"/>
      </w:rPr>
    </w:pPr>
    <w:r w:rsidRPr="00D63661">
      <w:rPr>
        <w:b/>
        <w:bCs/>
        <w:szCs w:val="31"/>
      </w:rPr>
      <w:t>Government College of Engineering, Kolhapur-416004, Maharashtra, India.</w:t>
    </w:r>
  </w:p>
  <w:p w14:paraId="036AEB0B" w14:textId="77FE24C3" w:rsidR="00D63661" w:rsidRDefault="00D63661" w:rsidP="00D63661">
    <w:pPr>
      <w:pStyle w:val="NormalWeb"/>
      <w:spacing w:before="0" w:beforeAutospacing="0" w:after="0" w:afterAutospacing="0"/>
      <w:jc w:val="center"/>
    </w:pPr>
    <w:r>
      <w:t>Jointly Organises In collaboration with AICTE – Training &amp; Learning Academy (ATAL-VAANI)</w:t>
    </w:r>
  </w:p>
  <w:p w14:paraId="586AEB02" w14:textId="18C6A184" w:rsidR="00D63661" w:rsidRPr="00D63661" w:rsidRDefault="00D63661" w:rsidP="00D63661">
    <w:pPr>
      <w:pStyle w:val="NormalWeb"/>
      <w:spacing w:before="0" w:beforeAutospacing="0" w:after="0" w:afterAutospacing="0"/>
      <w:jc w:val="center"/>
      <w:rPr>
        <w:b/>
        <w:bCs/>
        <w:sz w:val="22"/>
        <w:szCs w:val="31"/>
      </w:rPr>
    </w:pPr>
    <w:r>
      <w:t>____________________________________________________________________________</w:t>
    </w:r>
  </w:p>
  <w:p w14:paraId="1E7A4D9A" w14:textId="77777777" w:rsidR="0065206F" w:rsidRPr="00D63661" w:rsidRDefault="0065206F">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0713B"/>
    <w:multiLevelType w:val="multilevel"/>
    <w:tmpl w:val="B5C03B82"/>
    <w:lvl w:ilvl="0">
      <w:start w:val="1"/>
      <w:numFmt w:val="decimal"/>
      <w:lvlText w:val="%1."/>
      <w:lvlJc w:val="left"/>
      <w:pPr>
        <w:ind w:left="360" w:hanging="360"/>
      </w:pPr>
      <w:rPr>
        <w:rFonts w:hint="default"/>
      </w:rPr>
    </w:lvl>
    <w:lvl w:ilvl="1">
      <w:start w:val="2"/>
      <w:numFmt w:val="decimal"/>
      <w:isLgl/>
      <w:lvlText w:val="%1.%2"/>
      <w:lvlJc w:val="left"/>
      <w:pPr>
        <w:ind w:left="570" w:hanging="540"/>
      </w:pPr>
      <w:rPr>
        <w:rFonts w:hint="default"/>
      </w:rPr>
    </w:lvl>
    <w:lvl w:ilvl="2">
      <w:start w:val="5"/>
      <w:numFmt w:val="decimal"/>
      <w:isLgl/>
      <w:lvlText w:val="%1.%2.%3"/>
      <w:lvlJc w:val="left"/>
      <w:pPr>
        <w:ind w:left="78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200" w:hanging="1080"/>
      </w:pPr>
      <w:rPr>
        <w:rFonts w:hint="default"/>
      </w:rPr>
    </w:lvl>
    <w:lvl w:ilvl="5">
      <w:start w:val="1"/>
      <w:numFmt w:val="decimal"/>
      <w:isLgl/>
      <w:lvlText w:val="%1.%2.%3.%4.%5.%6"/>
      <w:lvlJc w:val="left"/>
      <w:pPr>
        <w:ind w:left="123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50" w:hanging="1440"/>
      </w:pPr>
      <w:rPr>
        <w:rFonts w:hint="default"/>
      </w:rPr>
    </w:lvl>
    <w:lvl w:ilvl="8">
      <w:start w:val="1"/>
      <w:numFmt w:val="decimal"/>
      <w:isLgl/>
      <w:lvlText w:val="%1.%2.%3.%4.%5.%6.%7.%8.%9"/>
      <w:lvlJc w:val="left"/>
      <w:pPr>
        <w:ind w:left="2040" w:hanging="1800"/>
      </w:pPr>
      <w:rPr>
        <w:rFonts w:hint="default"/>
      </w:rPr>
    </w:lvl>
  </w:abstractNum>
  <w:abstractNum w:abstractNumId="1">
    <w:nsid w:val="191D143C"/>
    <w:multiLevelType w:val="hybridMultilevel"/>
    <w:tmpl w:val="D4BCB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61C29B0"/>
    <w:multiLevelType w:val="hybridMultilevel"/>
    <w:tmpl w:val="F026882C"/>
    <w:lvl w:ilvl="0" w:tplc="92C40104">
      <w:start w:val="1"/>
      <w:numFmt w:val="decimal"/>
      <w:lvlText w:val="%1."/>
      <w:lvlJc w:val="left"/>
      <w:pPr>
        <w:ind w:left="360" w:hanging="360"/>
      </w:pPr>
      <w:rPr>
        <w:rFonts w:hint="default"/>
        <w:b/>
        <w:color w:val="00B0F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E725AE"/>
    <w:multiLevelType w:val="hybridMultilevel"/>
    <w:tmpl w:val="5CD4A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6C7E6B"/>
    <w:multiLevelType w:val="multilevel"/>
    <w:tmpl w:val="B96AA5D0"/>
    <w:lvl w:ilvl="0">
      <w:start w:val="1"/>
      <w:numFmt w:val="decimal"/>
      <w:lvlText w:val="%1."/>
      <w:lvlJc w:val="left"/>
      <w:pPr>
        <w:ind w:left="360" w:hanging="360"/>
      </w:pPr>
      <w:rPr>
        <w:color w:val="000000" w:themeColor="text1"/>
      </w:rPr>
    </w:lvl>
    <w:lvl w:ilvl="1">
      <w:start w:val="2"/>
      <w:numFmt w:val="decimal"/>
      <w:lvlText w:val="%1.%2"/>
      <w:lvlJc w:val="left"/>
      <w:pPr>
        <w:ind w:left="570" w:hanging="540"/>
      </w:pPr>
    </w:lvl>
    <w:lvl w:ilvl="2">
      <w:start w:val="5"/>
      <w:numFmt w:val="decimal"/>
      <w:lvlText w:val="%1.%2.%3"/>
      <w:lvlJc w:val="left"/>
      <w:pPr>
        <w:ind w:left="780" w:hanging="720"/>
      </w:pPr>
    </w:lvl>
    <w:lvl w:ilvl="3">
      <w:start w:val="1"/>
      <w:numFmt w:val="decimal"/>
      <w:lvlText w:val="%1.%2.%3.%4"/>
      <w:lvlJc w:val="left"/>
      <w:pPr>
        <w:ind w:left="810" w:hanging="720"/>
      </w:pPr>
    </w:lvl>
    <w:lvl w:ilvl="4">
      <w:start w:val="1"/>
      <w:numFmt w:val="decimal"/>
      <w:lvlText w:val="%1.%2.%3.%4.%5"/>
      <w:lvlJc w:val="left"/>
      <w:pPr>
        <w:ind w:left="1200" w:hanging="1080"/>
      </w:pPr>
    </w:lvl>
    <w:lvl w:ilvl="5">
      <w:start w:val="1"/>
      <w:numFmt w:val="decimal"/>
      <w:lvlText w:val="%1.%2.%3.%4.%5.%6"/>
      <w:lvlJc w:val="left"/>
      <w:pPr>
        <w:ind w:left="1230" w:hanging="1080"/>
      </w:pPr>
    </w:lvl>
    <w:lvl w:ilvl="6">
      <w:start w:val="1"/>
      <w:numFmt w:val="decimal"/>
      <w:lvlText w:val="%1.%2.%3.%4.%5.%6.%7"/>
      <w:lvlJc w:val="left"/>
      <w:pPr>
        <w:ind w:left="1620" w:hanging="1440"/>
      </w:pPr>
    </w:lvl>
    <w:lvl w:ilvl="7">
      <w:start w:val="1"/>
      <w:numFmt w:val="decimal"/>
      <w:lvlText w:val="%1.%2.%3.%4.%5.%6.%7.%8"/>
      <w:lvlJc w:val="left"/>
      <w:pPr>
        <w:ind w:left="1650" w:hanging="1440"/>
      </w:pPr>
    </w:lvl>
    <w:lvl w:ilvl="8">
      <w:start w:val="1"/>
      <w:numFmt w:val="decimal"/>
      <w:lvlText w:val="%1.%2.%3.%4.%5.%6.%7.%8.%9"/>
      <w:lvlJc w:val="left"/>
      <w:pPr>
        <w:ind w:left="2040" w:hanging="1800"/>
      </w:pPr>
    </w:lvl>
  </w:abstractNum>
  <w:abstractNum w:abstractNumId="5">
    <w:nsid w:val="44B2283F"/>
    <w:multiLevelType w:val="hybridMultilevel"/>
    <w:tmpl w:val="50486ECA"/>
    <w:lvl w:ilvl="0" w:tplc="9E189242">
      <w:start w:val="1"/>
      <w:numFmt w:val="decimal"/>
      <w:lvlText w:val="%1."/>
      <w:lvlJc w:val="left"/>
      <w:pPr>
        <w:ind w:left="720" w:hanging="360"/>
      </w:pPr>
      <w:rPr>
        <w:rFonts w:ascii="Times New Roman" w:hAnsi="Times New Roman" w:cs="Times New Roman"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C41D0C"/>
    <w:multiLevelType w:val="hybridMultilevel"/>
    <w:tmpl w:val="51D84216"/>
    <w:lvl w:ilvl="0" w:tplc="9CEA64A8">
      <w:start w:val="1"/>
      <w:numFmt w:val="decimal"/>
      <w:lvlText w:val="%1."/>
      <w:lvlJc w:val="left"/>
      <w:pPr>
        <w:ind w:left="720" w:hanging="360"/>
      </w:pPr>
      <w:rPr>
        <w:rFonts w:ascii="Times New Roman" w:hAnsi="Times New Roman" w:cs="Times New Roman" w:hint="default"/>
        <w:b/>
        <w:color w:val="00B0F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79482F"/>
    <w:multiLevelType w:val="hybridMultilevel"/>
    <w:tmpl w:val="753868D0"/>
    <w:lvl w:ilvl="0" w:tplc="9E189242">
      <w:start w:val="1"/>
      <w:numFmt w:val="decimal"/>
      <w:lvlText w:val="%1."/>
      <w:lvlJc w:val="left"/>
      <w:pPr>
        <w:ind w:left="720" w:hanging="360"/>
      </w:pPr>
      <w:rPr>
        <w:rFonts w:ascii="Times New Roman" w:hAnsi="Times New Roman" w:cs="Times New Roman"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B256B5"/>
    <w:multiLevelType w:val="hybridMultilevel"/>
    <w:tmpl w:val="76763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AF03657"/>
    <w:multiLevelType w:val="hybridMultilevel"/>
    <w:tmpl w:val="548A9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1811B7"/>
    <w:multiLevelType w:val="hybridMultilevel"/>
    <w:tmpl w:val="35BE3092"/>
    <w:lvl w:ilvl="0" w:tplc="5F6047D6">
      <w:start w:val="1"/>
      <w:numFmt w:val="decimal"/>
      <w:lvlText w:val="%1."/>
      <w:lvlJc w:val="left"/>
      <w:pPr>
        <w:ind w:left="360" w:hanging="360"/>
      </w:pPr>
      <w:rPr>
        <w:rFonts w:hint="default"/>
        <w:b/>
        <w:color w:val="00B0F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7"/>
  </w:num>
  <w:num w:numId="3">
    <w:abstractNumId w:val="4"/>
  </w:num>
  <w:num w:numId="4">
    <w:abstractNumId w:val="1"/>
  </w:num>
  <w:num w:numId="5">
    <w:abstractNumId w:val="6"/>
  </w:num>
  <w:num w:numId="6">
    <w:abstractNumId w:val="3"/>
  </w:num>
  <w:num w:numId="7">
    <w:abstractNumId w:val="5"/>
  </w:num>
  <w:num w:numId="8">
    <w:abstractNumId w:val="10"/>
  </w:num>
  <w:num w:numId="9">
    <w:abstractNumId w:val="2"/>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ja3NDM3MrawNDFT0lEKTi0uzszPAykwNqwFACd5jq4tAAAA"/>
  </w:docVars>
  <w:rsids>
    <w:rsidRoot w:val="003420F7"/>
    <w:rsid w:val="00014AAB"/>
    <w:rsid w:val="00017157"/>
    <w:rsid w:val="00035F76"/>
    <w:rsid w:val="00036D9C"/>
    <w:rsid w:val="00040616"/>
    <w:rsid w:val="000423DD"/>
    <w:rsid w:val="00043530"/>
    <w:rsid w:val="00055509"/>
    <w:rsid w:val="00056D76"/>
    <w:rsid w:val="00065C19"/>
    <w:rsid w:val="00081E79"/>
    <w:rsid w:val="00083196"/>
    <w:rsid w:val="00084625"/>
    <w:rsid w:val="000946B4"/>
    <w:rsid w:val="000A5C14"/>
    <w:rsid w:val="000A68E9"/>
    <w:rsid w:val="000B1A1C"/>
    <w:rsid w:val="000D1AAF"/>
    <w:rsid w:val="000E34BD"/>
    <w:rsid w:val="0010217D"/>
    <w:rsid w:val="0011057C"/>
    <w:rsid w:val="00110B2B"/>
    <w:rsid w:val="00114FD6"/>
    <w:rsid w:val="00132677"/>
    <w:rsid w:val="00141E36"/>
    <w:rsid w:val="00143535"/>
    <w:rsid w:val="00145519"/>
    <w:rsid w:val="00163831"/>
    <w:rsid w:val="00167D56"/>
    <w:rsid w:val="00170565"/>
    <w:rsid w:val="001855EB"/>
    <w:rsid w:val="001879FE"/>
    <w:rsid w:val="00192486"/>
    <w:rsid w:val="001932FA"/>
    <w:rsid w:val="001966F3"/>
    <w:rsid w:val="001A73EC"/>
    <w:rsid w:val="001B772D"/>
    <w:rsid w:val="001C09B4"/>
    <w:rsid w:val="001C2661"/>
    <w:rsid w:val="001C3552"/>
    <w:rsid w:val="001C4250"/>
    <w:rsid w:val="001C4EC2"/>
    <w:rsid w:val="001C5E6B"/>
    <w:rsid w:val="001D3927"/>
    <w:rsid w:val="001D5938"/>
    <w:rsid w:val="001F3FAD"/>
    <w:rsid w:val="0022177A"/>
    <w:rsid w:val="00221C8E"/>
    <w:rsid w:val="00222875"/>
    <w:rsid w:val="00226DBA"/>
    <w:rsid w:val="002465C0"/>
    <w:rsid w:val="002519DF"/>
    <w:rsid w:val="0026470E"/>
    <w:rsid w:val="00267268"/>
    <w:rsid w:val="002718A6"/>
    <w:rsid w:val="00273D6C"/>
    <w:rsid w:val="00274368"/>
    <w:rsid w:val="00274FC9"/>
    <w:rsid w:val="0029315A"/>
    <w:rsid w:val="002976CE"/>
    <w:rsid w:val="002A3130"/>
    <w:rsid w:val="002A3E27"/>
    <w:rsid w:val="002A3F29"/>
    <w:rsid w:val="002A7DC9"/>
    <w:rsid w:val="002B5390"/>
    <w:rsid w:val="002B689F"/>
    <w:rsid w:val="002C3B4C"/>
    <w:rsid w:val="002D1F4E"/>
    <w:rsid w:val="002E2694"/>
    <w:rsid w:val="002E56CB"/>
    <w:rsid w:val="002F383F"/>
    <w:rsid w:val="002F42FE"/>
    <w:rsid w:val="00304CBB"/>
    <w:rsid w:val="003050A3"/>
    <w:rsid w:val="00340230"/>
    <w:rsid w:val="003420F7"/>
    <w:rsid w:val="00347F64"/>
    <w:rsid w:val="00350A13"/>
    <w:rsid w:val="00354C19"/>
    <w:rsid w:val="00367803"/>
    <w:rsid w:val="00391691"/>
    <w:rsid w:val="003A3F7A"/>
    <w:rsid w:val="003A60DB"/>
    <w:rsid w:val="003A75BB"/>
    <w:rsid w:val="003B094F"/>
    <w:rsid w:val="003B73E5"/>
    <w:rsid w:val="003C3E4A"/>
    <w:rsid w:val="003D4ABB"/>
    <w:rsid w:val="003E4127"/>
    <w:rsid w:val="003F2EB1"/>
    <w:rsid w:val="003F45B6"/>
    <w:rsid w:val="003F7EC9"/>
    <w:rsid w:val="00406C47"/>
    <w:rsid w:val="00407B7F"/>
    <w:rsid w:val="00426999"/>
    <w:rsid w:val="00432D0D"/>
    <w:rsid w:val="004440C7"/>
    <w:rsid w:val="00453EB4"/>
    <w:rsid w:val="004569FD"/>
    <w:rsid w:val="00463AEC"/>
    <w:rsid w:val="00476D0C"/>
    <w:rsid w:val="00485EA2"/>
    <w:rsid w:val="00493FB6"/>
    <w:rsid w:val="00494288"/>
    <w:rsid w:val="00496025"/>
    <w:rsid w:val="00496F50"/>
    <w:rsid w:val="00497933"/>
    <w:rsid w:val="004B2116"/>
    <w:rsid w:val="004B225B"/>
    <w:rsid w:val="004D50FF"/>
    <w:rsid w:val="004E2E15"/>
    <w:rsid w:val="004E5B41"/>
    <w:rsid w:val="00503939"/>
    <w:rsid w:val="00506A61"/>
    <w:rsid w:val="00506BED"/>
    <w:rsid w:val="00527AE3"/>
    <w:rsid w:val="00530C2C"/>
    <w:rsid w:val="005316A3"/>
    <w:rsid w:val="0056254C"/>
    <w:rsid w:val="005773E8"/>
    <w:rsid w:val="00592697"/>
    <w:rsid w:val="005A5DD7"/>
    <w:rsid w:val="005B7FC5"/>
    <w:rsid w:val="005D4A6F"/>
    <w:rsid w:val="005E4A90"/>
    <w:rsid w:val="005F3A19"/>
    <w:rsid w:val="006036E7"/>
    <w:rsid w:val="00611F57"/>
    <w:rsid w:val="00622A49"/>
    <w:rsid w:val="006351BB"/>
    <w:rsid w:val="00640EED"/>
    <w:rsid w:val="006419B7"/>
    <w:rsid w:val="00643E5C"/>
    <w:rsid w:val="0065012D"/>
    <w:rsid w:val="0065206F"/>
    <w:rsid w:val="00652D68"/>
    <w:rsid w:val="00654A10"/>
    <w:rsid w:val="00664765"/>
    <w:rsid w:val="0066738F"/>
    <w:rsid w:val="00686B04"/>
    <w:rsid w:val="006909F0"/>
    <w:rsid w:val="006965A8"/>
    <w:rsid w:val="006A001F"/>
    <w:rsid w:val="006A2CAA"/>
    <w:rsid w:val="006B5DD1"/>
    <w:rsid w:val="006C02B9"/>
    <w:rsid w:val="006E1956"/>
    <w:rsid w:val="006E51CC"/>
    <w:rsid w:val="006F5623"/>
    <w:rsid w:val="00705A3A"/>
    <w:rsid w:val="0072104A"/>
    <w:rsid w:val="007241BD"/>
    <w:rsid w:val="00726BD7"/>
    <w:rsid w:val="00747D5B"/>
    <w:rsid w:val="00752DE7"/>
    <w:rsid w:val="0075331C"/>
    <w:rsid w:val="007553E9"/>
    <w:rsid w:val="00756BC5"/>
    <w:rsid w:val="00763C63"/>
    <w:rsid w:val="0076454A"/>
    <w:rsid w:val="00770C51"/>
    <w:rsid w:val="00777FDC"/>
    <w:rsid w:val="007877A1"/>
    <w:rsid w:val="007920B8"/>
    <w:rsid w:val="00793B71"/>
    <w:rsid w:val="00797F21"/>
    <w:rsid w:val="007B2057"/>
    <w:rsid w:val="007C2101"/>
    <w:rsid w:val="007C27EF"/>
    <w:rsid w:val="007E06A6"/>
    <w:rsid w:val="007F4390"/>
    <w:rsid w:val="00804804"/>
    <w:rsid w:val="008216F5"/>
    <w:rsid w:val="00822619"/>
    <w:rsid w:val="0082423B"/>
    <w:rsid w:val="00834D36"/>
    <w:rsid w:val="0083764A"/>
    <w:rsid w:val="00844A7B"/>
    <w:rsid w:val="008477A9"/>
    <w:rsid w:val="0085330F"/>
    <w:rsid w:val="00854FD7"/>
    <w:rsid w:val="008568F3"/>
    <w:rsid w:val="00861380"/>
    <w:rsid w:val="0087235E"/>
    <w:rsid w:val="0088042E"/>
    <w:rsid w:val="00887BBB"/>
    <w:rsid w:val="00890375"/>
    <w:rsid w:val="008A0879"/>
    <w:rsid w:val="008A3700"/>
    <w:rsid w:val="008C0A66"/>
    <w:rsid w:val="008C223A"/>
    <w:rsid w:val="008D3823"/>
    <w:rsid w:val="008E21C3"/>
    <w:rsid w:val="0091047A"/>
    <w:rsid w:val="00922D17"/>
    <w:rsid w:val="009262BC"/>
    <w:rsid w:val="00936E1D"/>
    <w:rsid w:val="00940643"/>
    <w:rsid w:val="00942A9F"/>
    <w:rsid w:val="009438A0"/>
    <w:rsid w:val="00946FCD"/>
    <w:rsid w:val="00956606"/>
    <w:rsid w:val="00967774"/>
    <w:rsid w:val="009761EC"/>
    <w:rsid w:val="009870D9"/>
    <w:rsid w:val="0098775C"/>
    <w:rsid w:val="00990B64"/>
    <w:rsid w:val="009A1164"/>
    <w:rsid w:val="009A1838"/>
    <w:rsid w:val="009A1B27"/>
    <w:rsid w:val="009A51B5"/>
    <w:rsid w:val="009B16ED"/>
    <w:rsid w:val="009B44E2"/>
    <w:rsid w:val="009C6387"/>
    <w:rsid w:val="009E4E54"/>
    <w:rsid w:val="009F1F88"/>
    <w:rsid w:val="009F2B4F"/>
    <w:rsid w:val="009F52F6"/>
    <w:rsid w:val="009F7FB5"/>
    <w:rsid w:val="00A03EBD"/>
    <w:rsid w:val="00A507F9"/>
    <w:rsid w:val="00A50D89"/>
    <w:rsid w:val="00A53150"/>
    <w:rsid w:val="00A62D2C"/>
    <w:rsid w:val="00A66295"/>
    <w:rsid w:val="00A7203E"/>
    <w:rsid w:val="00A72C98"/>
    <w:rsid w:val="00A77FCB"/>
    <w:rsid w:val="00A81906"/>
    <w:rsid w:val="00A905D6"/>
    <w:rsid w:val="00AA27EA"/>
    <w:rsid w:val="00AB365A"/>
    <w:rsid w:val="00AB3C67"/>
    <w:rsid w:val="00AC1CD4"/>
    <w:rsid w:val="00AC4BB0"/>
    <w:rsid w:val="00AD3F6C"/>
    <w:rsid w:val="00AD4B62"/>
    <w:rsid w:val="00AE1015"/>
    <w:rsid w:val="00AE2551"/>
    <w:rsid w:val="00AF32DB"/>
    <w:rsid w:val="00B048A2"/>
    <w:rsid w:val="00B05F47"/>
    <w:rsid w:val="00B104E6"/>
    <w:rsid w:val="00B10987"/>
    <w:rsid w:val="00B14707"/>
    <w:rsid w:val="00B150EA"/>
    <w:rsid w:val="00B20594"/>
    <w:rsid w:val="00B20F76"/>
    <w:rsid w:val="00B30533"/>
    <w:rsid w:val="00B3456A"/>
    <w:rsid w:val="00B40EE6"/>
    <w:rsid w:val="00B43B9C"/>
    <w:rsid w:val="00B45689"/>
    <w:rsid w:val="00B5015C"/>
    <w:rsid w:val="00B663CB"/>
    <w:rsid w:val="00B671F2"/>
    <w:rsid w:val="00B732C2"/>
    <w:rsid w:val="00B75D8C"/>
    <w:rsid w:val="00B767EA"/>
    <w:rsid w:val="00B90053"/>
    <w:rsid w:val="00B947F9"/>
    <w:rsid w:val="00BC169C"/>
    <w:rsid w:val="00BC7C7E"/>
    <w:rsid w:val="00BE0245"/>
    <w:rsid w:val="00BF0E74"/>
    <w:rsid w:val="00BF7EED"/>
    <w:rsid w:val="00C00F64"/>
    <w:rsid w:val="00C07B81"/>
    <w:rsid w:val="00C2000C"/>
    <w:rsid w:val="00C2355A"/>
    <w:rsid w:val="00C26BD0"/>
    <w:rsid w:val="00C40753"/>
    <w:rsid w:val="00C40A59"/>
    <w:rsid w:val="00C46F8F"/>
    <w:rsid w:val="00C6278B"/>
    <w:rsid w:val="00C71CC9"/>
    <w:rsid w:val="00C729AF"/>
    <w:rsid w:val="00C73893"/>
    <w:rsid w:val="00C76739"/>
    <w:rsid w:val="00C80946"/>
    <w:rsid w:val="00C929DB"/>
    <w:rsid w:val="00C935CB"/>
    <w:rsid w:val="00CA2F86"/>
    <w:rsid w:val="00CA6D72"/>
    <w:rsid w:val="00CA7CF6"/>
    <w:rsid w:val="00CB134A"/>
    <w:rsid w:val="00CB5736"/>
    <w:rsid w:val="00CC04FA"/>
    <w:rsid w:val="00CC7F93"/>
    <w:rsid w:val="00CD12CA"/>
    <w:rsid w:val="00CD1BC2"/>
    <w:rsid w:val="00CE69EA"/>
    <w:rsid w:val="00D03BF8"/>
    <w:rsid w:val="00D1084E"/>
    <w:rsid w:val="00D12DD6"/>
    <w:rsid w:val="00D26676"/>
    <w:rsid w:val="00D50B96"/>
    <w:rsid w:val="00D63661"/>
    <w:rsid w:val="00D649D8"/>
    <w:rsid w:val="00D6581F"/>
    <w:rsid w:val="00D730DD"/>
    <w:rsid w:val="00D972D9"/>
    <w:rsid w:val="00DA24E6"/>
    <w:rsid w:val="00DA2527"/>
    <w:rsid w:val="00DC722F"/>
    <w:rsid w:val="00DD50EC"/>
    <w:rsid w:val="00DE2F29"/>
    <w:rsid w:val="00DF2857"/>
    <w:rsid w:val="00DF7FB5"/>
    <w:rsid w:val="00E03E3B"/>
    <w:rsid w:val="00E11374"/>
    <w:rsid w:val="00E14ACD"/>
    <w:rsid w:val="00E25C3E"/>
    <w:rsid w:val="00E27B8C"/>
    <w:rsid w:val="00E30987"/>
    <w:rsid w:val="00E41A7A"/>
    <w:rsid w:val="00E530C9"/>
    <w:rsid w:val="00E53F9E"/>
    <w:rsid w:val="00E55EE2"/>
    <w:rsid w:val="00E612E4"/>
    <w:rsid w:val="00E70068"/>
    <w:rsid w:val="00E74F53"/>
    <w:rsid w:val="00E75F90"/>
    <w:rsid w:val="00E8353B"/>
    <w:rsid w:val="00EA18DA"/>
    <w:rsid w:val="00EA340A"/>
    <w:rsid w:val="00EB545A"/>
    <w:rsid w:val="00EB6B63"/>
    <w:rsid w:val="00EC7C0B"/>
    <w:rsid w:val="00ED0C62"/>
    <w:rsid w:val="00EE003C"/>
    <w:rsid w:val="00EE1F4E"/>
    <w:rsid w:val="00EE2FC4"/>
    <w:rsid w:val="00EE3F10"/>
    <w:rsid w:val="00EF020B"/>
    <w:rsid w:val="00F06334"/>
    <w:rsid w:val="00F12632"/>
    <w:rsid w:val="00F13451"/>
    <w:rsid w:val="00F140A1"/>
    <w:rsid w:val="00F27CC2"/>
    <w:rsid w:val="00F365A2"/>
    <w:rsid w:val="00F42435"/>
    <w:rsid w:val="00F56A3B"/>
    <w:rsid w:val="00F576E8"/>
    <w:rsid w:val="00F578DF"/>
    <w:rsid w:val="00F61925"/>
    <w:rsid w:val="00F6758A"/>
    <w:rsid w:val="00F754A3"/>
    <w:rsid w:val="00F75B1A"/>
    <w:rsid w:val="00F816EF"/>
    <w:rsid w:val="00F846D3"/>
    <w:rsid w:val="00F87EE8"/>
    <w:rsid w:val="00F91EBE"/>
    <w:rsid w:val="00FA009D"/>
    <w:rsid w:val="00FA15C5"/>
    <w:rsid w:val="00FA6E81"/>
    <w:rsid w:val="00FB09E7"/>
    <w:rsid w:val="00FC0D4D"/>
    <w:rsid w:val="00FC1784"/>
    <w:rsid w:val="00FD1F71"/>
    <w:rsid w:val="00FE71B0"/>
    <w:rsid w:val="00FF0D4A"/>
    <w:rsid w:val="00FF3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18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5206F"/>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20F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03E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C722F"/>
    <w:pPr>
      <w:ind w:left="720"/>
      <w:contextualSpacing/>
    </w:pPr>
  </w:style>
  <w:style w:type="character" w:customStyle="1" w:styleId="TitleChar">
    <w:name w:val="Title Char"/>
    <w:basedOn w:val="DefaultParagraphFont"/>
    <w:link w:val="Title"/>
    <w:rsid w:val="00F576E8"/>
    <w:rPr>
      <w:rFonts w:ascii="Calibri Light" w:hAnsi="Calibri Light"/>
      <w:spacing w:val="-10"/>
      <w:sz w:val="56"/>
      <w:szCs w:val="56"/>
      <w:lang w:eastAsia="de-DE"/>
    </w:rPr>
  </w:style>
  <w:style w:type="paragraph" w:styleId="Title">
    <w:name w:val="Title"/>
    <w:basedOn w:val="Normal"/>
    <w:next w:val="Normal"/>
    <w:link w:val="TitleChar"/>
    <w:qFormat/>
    <w:rsid w:val="00F576E8"/>
    <w:pPr>
      <w:suppressAutoHyphens/>
      <w:spacing w:after="0" w:line="240" w:lineRule="auto"/>
      <w:contextualSpacing/>
      <w:textAlignment w:val="baseline"/>
    </w:pPr>
    <w:rPr>
      <w:rFonts w:ascii="Calibri Light" w:hAnsi="Calibri Light"/>
      <w:spacing w:val="-10"/>
      <w:sz w:val="56"/>
      <w:szCs w:val="56"/>
      <w:lang w:eastAsia="de-DE"/>
    </w:rPr>
  </w:style>
  <w:style w:type="character" w:customStyle="1" w:styleId="TitleChar1">
    <w:name w:val="Title Char1"/>
    <w:basedOn w:val="DefaultParagraphFont"/>
    <w:uiPriority w:val="10"/>
    <w:rsid w:val="00F576E8"/>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92697"/>
    <w:rPr>
      <w:color w:val="808080"/>
    </w:rPr>
  </w:style>
  <w:style w:type="character" w:styleId="Hyperlink">
    <w:name w:val="Hyperlink"/>
    <w:basedOn w:val="DefaultParagraphFont"/>
    <w:uiPriority w:val="99"/>
    <w:semiHidden/>
    <w:unhideWhenUsed/>
    <w:rsid w:val="007B2057"/>
    <w:rPr>
      <w:color w:val="0000FF"/>
      <w:u w:val="single"/>
    </w:rPr>
  </w:style>
  <w:style w:type="paragraph" w:styleId="Header">
    <w:name w:val="header"/>
    <w:basedOn w:val="Normal"/>
    <w:link w:val="HeaderChar"/>
    <w:uiPriority w:val="99"/>
    <w:unhideWhenUsed/>
    <w:rsid w:val="006520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06F"/>
  </w:style>
  <w:style w:type="paragraph" w:styleId="Footer">
    <w:name w:val="footer"/>
    <w:basedOn w:val="Normal"/>
    <w:link w:val="FooterChar"/>
    <w:uiPriority w:val="99"/>
    <w:unhideWhenUsed/>
    <w:rsid w:val="006520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06F"/>
  </w:style>
  <w:style w:type="character" w:customStyle="1" w:styleId="Heading2Char">
    <w:name w:val="Heading 2 Char"/>
    <w:basedOn w:val="DefaultParagraphFont"/>
    <w:link w:val="Heading2"/>
    <w:uiPriority w:val="9"/>
    <w:rsid w:val="0065206F"/>
    <w:rPr>
      <w:rFonts w:ascii="Times New Roman" w:eastAsia="Times New Roman" w:hAnsi="Times New Roman" w:cs="Times New Roman"/>
      <w:b/>
      <w:bCs/>
      <w:sz w:val="36"/>
      <w:szCs w:val="36"/>
      <w:lang w:val="en-IN" w:eastAsia="en-IN"/>
    </w:rPr>
  </w:style>
  <w:style w:type="paragraph" w:styleId="NormalWeb">
    <w:name w:val="Normal (Web)"/>
    <w:basedOn w:val="Normal"/>
    <w:uiPriority w:val="99"/>
    <w:semiHidden/>
    <w:unhideWhenUsed/>
    <w:rsid w:val="0065206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5206F"/>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20F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03E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C722F"/>
    <w:pPr>
      <w:ind w:left="720"/>
      <w:contextualSpacing/>
    </w:pPr>
  </w:style>
  <w:style w:type="character" w:customStyle="1" w:styleId="TitleChar">
    <w:name w:val="Title Char"/>
    <w:basedOn w:val="DefaultParagraphFont"/>
    <w:link w:val="Title"/>
    <w:rsid w:val="00F576E8"/>
    <w:rPr>
      <w:rFonts w:ascii="Calibri Light" w:hAnsi="Calibri Light"/>
      <w:spacing w:val="-10"/>
      <w:sz w:val="56"/>
      <w:szCs w:val="56"/>
      <w:lang w:eastAsia="de-DE"/>
    </w:rPr>
  </w:style>
  <w:style w:type="paragraph" w:styleId="Title">
    <w:name w:val="Title"/>
    <w:basedOn w:val="Normal"/>
    <w:next w:val="Normal"/>
    <w:link w:val="TitleChar"/>
    <w:qFormat/>
    <w:rsid w:val="00F576E8"/>
    <w:pPr>
      <w:suppressAutoHyphens/>
      <w:spacing w:after="0" w:line="240" w:lineRule="auto"/>
      <w:contextualSpacing/>
      <w:textAlignment w:val="baseline"/>
    </w:pPr>
    <w:rPr>
      <w:rFonts w:ascii="Calibri Light" w:hAnsi="Calibri Light"/>
      <w:spacing w:val="-10"/>
      <w:sz w:val="56"/>
      <w:szCs w:val="56"/>
      <w:lang w:eastAsia="de-DE"/>
    </w:rPr>
  </w:style>
  <w:style w:type="character" w:customStyle="1" w:styleId="TitleChar1">
    <w:name w:val="Title Char1"/>
    <w:basedOn w:val="DefaultParagraphFont"/>
    <w:uiPriority w:val="10"/>
    <w:rsid w:val="00F576E8"/>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92697"/>
    <w:rPr>
      <w:color w:val="808080"/>
    </w:rPr>
  </w:style>
  <w:style w:type="character" w:styleId="Hyperlink">
    <w:name w:val="Hyperlink"/>
    <w:basedOn w:val="DefaultParagraphFont"/>
    <w:uiPriority w:val="99"/>
    <w:semiHidden/>
    <w:unhideWhenUsed/>
    <w:rsid w:val="007B2057"/>
    <w:rPr>
      <w:color w:val="0000FF"/>
      <w:u w:val="single"/>
    </w:rPr>
  </w:style>
  <w:style w:type="paragraph" w:styleId="Header">
    <w:name w:val="header"/>
    <w:basedOn w:val="Normal"/>
    <w:link w:val="HeaderChar"/>
    <w:uiPriority w:val="99"/>
    <w:unhideWhenUsed/>
    <w:rsid w:val="006520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06F"/>
  </w:style>
  <w:style w:type="paragraph" w:styleId="Footer">
    <w:name w:val="footer"/>
    <w:basedOn w:val="Normal"/>
    <w:link w:val="FooterChar"/>
    <w:uiPriority w:val="99"/>
    <w:unhideWhenUsed/>
    <w:rsid w:val="006520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06F"/>
  </w:style>
  <w:style w:type="character" w:customStyle="1" w:styleId="Heading2Char">
    <w:name w:val="Heading 2 Char"/>
    <w:basedOn w:val="DefaultParagraphFont"/>
    <w:link w:val="Heading2"/>
    <w:uiPriority w:val="9"/>
    <w:rsid w:val="0065206F"/>
    <w:rPr>
      <w:rFonts w:ascii="Times New Roman" w:eastAsia="Times New Roman" w:hAnsi="Times New Roman" w:cs="Times New Roman"/>
      <w:b/>
      <w:bCs/>
      <w:sz w:val="36"/>
      <w:szCs w:val="36"/>
      <w:lang w:val="en-IN" w:eastAsia="en-IN"/>
    </w:rPr>
  </w:style>
  <w:style w:type="paragraph" w:styleId="NormalWeb">
    <w:name w:val="Normal (Web)"/>
    <w:basedOn w:val="Normal"/>
    <w:uiPriority w:val="99"/>
    <w:semiHidden/>
    <w:unhideWhenUsed/>
    <w:rsid w:val="0065206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348689">
      <w:bodyDiv w:val="1"/>
      <w:marLeft w:val="0"/>
      <w:marRight w:val="0"/>
      <w:marTop w:val="0"/>
      <w:marBottom w:val="0"/>
      <w:divBdr>
        <w:top w:val="none" w:sz="0" w:space="0" w:color="auto"/>
        <w:left w:val="none" w:sz="0" w:space="0" w:color="auto"/>
        <w:bottom w:val="none" w:sz="0" w:space="0" w:color="auto"/>
        <w:right w:val="none" w:sz="0" w:space="0" w:color="auto"/>
      </w:divBdr>
      <w:divsChild>
        <w:div w:id="1181624150">
          <w:marLeft w:val="0"/>
          <w:marRight w:val="0"/>
          <w:marTop w:val="450"/>
          <w:marBottom w:val="450"/>
          <w:divBdr>
            <w:top w:val="none" w:sz="0" w:space="0" w:color="auto"/>
            <w:left w:val="none" w:sz="0" w:space="0" w:color="auto"/>
            <w:bottom w:val="none" w:sz="0" w:space="0" w:color="auto"/>
            <w:right w:val="none" w:sz="0" w:space="0" w:color="auto"/>
          </w:divBdr>
        </w:div>
      </w:divsChild>
    </w:div>
    <w:div w:id="456224410">
      <w:bodyDiv w:val="1"/>
      <w:marLeft w:val="0"/>
      <w:marRight w:val="0"/>
      <w:marTop w:val="0"/>
      <w:marBottom w:val="0"/>
      <w:divBdr>
        <w:top w:val="none" w:sz="0" w:space="0" w:color="auto"/>
        <w:left w:val="none" w:sz="0" w:space="0" w:color="auto"/>
        <w:bottom w:val="none" w:sz="0" w:space="0" w:color="auto"/>
        <w:right w:val="none" w:sz="0" w:space="0" w:color="auto"/>
      </w:divBdr>
    </w:div>
    <w:div w:id="67580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FA3CE-4EBE-40AF-A907-DD490F3DA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70</Words>
  <Characters>9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dministrator</cp:lastModifiedBy>
  <cp:revision>2</cp:revision>
  <cp:lastPrinted>2020-07-27T13:47:00Z</cp:lastPrinted>
  <dcterms:created xsi:type="dcterms:W3CDTF">2025-11-01T10:29:00Z</dcterms:created>
  <dcterms:modified xsi:type="dcterms:W3CDTF">2025-11-01T10:29:00Z</dcterms:modified>
</cp:coreProperties>
</file>